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710" w:type="dxa"/>
        <w:tblInd w:w="-825" w:type="dxa"/>
        <w:tblLayout w:type="fixed"/>
        <w:tblLook w:val="04A0" w:firstRow="1" w:lastRow="0" w:firstColumn="1" w:lastColumn="0" w:noHBand="0" w:noVBand="1"/>
      </w:tblPr>
      <w:tblGrid>
        <w:gridCol w:w="1122"/>
        <w:gridCol w:w="2118"/>
        <w:gridCol w:w="2070"/>
        <w:gridCol w:w="1530"/>
        <w:gridCol w:w="1620"/>
        <w:gridCol w:w="2250"/>
      </w:tblGrid>
      <w:tr w:rsidR="00ED5022" w:rsidTr="00EB42A6">
        <w:trPr>
          <w:trHeight w:val="520"/>
        </w:trPr>
        <w:tc>
          <w:tcPr>
            <w:tcW w:w="112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1B7203" w:rsidRPr="001B7203" w:rsidRDefault="001B7203" w:rsidP="001B7203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bookmarkStart w:id="0" w:name="_Hlk30600640"/>
            <w:r w:rsidRPr="001B720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Student</w:t>
            </w:r>
          </w:p>
        </w:tc>
        <w:tc>
          <w:tcPr>
            <w:tcW w:w="211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1B7203" w:rsidRPr="004F4520" w:rsidRDefault="001B7203" w:rsidP="00ED5022">
            <w:pPr>
              <w:tabs>
                <w:tab w:val="left" w:pos="1985"/>
                <w:tab w:val="left" w:pos="9214"/>
              </w:tabs>
              <w:spacing w:after="80"/>
              <w:ind w:right="-42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First name</w:t>
            </w:r>
            <w:r w:rsidR="007E2BFE"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 xml:space="preserve"> </w:t>
            </w:r>
          </w:p>
        </w:tc>
        <w:tc>
          <w:tcPr>
            <w:tcW w:w="207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1B7203" w:rsidRPr="004F4520" w:rsidRDefault="001B7203" w:rsidP="00ED5022">
            <w:pPr>
              <w:tabs>
                <w:tab w:val="left" w:pos="1626"/>
                <w:tab w:val="left" w:pos="9214"/>
              </w:tabs>
              <w:spacing w:after="80"/>
              <w:ind w:right="-66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Last name</w:t>
            </w:r>
          </w:p>
        </w:tc>
        <w:tc>
          <w:tcPr>
            <w:tcW w:w="153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1B7203" w:rsidRPr="004F4520" w:rsidRDefault="001B7203" w:rsidP="00ED5022">
            <w:pPr>
              <w:tabs>
                <w:tab w:val="left" w:pos="1560"/>
                <w:tab w:val="left" w:pos="9214"/>
              </w:tabs>
              <w:spacing w:after="80"/>
              <w:ind w:right="12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Field of study at Home Institution</w:t>
            </w: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1B7203" w:rsidRPr="004F4520" w:rsidRDefault="001B7203" w:rsidP="00ED5022">
            <w:pPr>
              <w:tabs>
                <w:tab w:val="left" w:pos="1290"/>
                <w:tab w:val="left" w:pos="9214"/>
              </w:tabs>
              <w:spacing w:after="80"/>
              <w:ind w:right="-102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Home Institution</w:t>
            </w:r>
          </w:p>
        </w:tc>
        <w:tc>
          <w:tcPr>
            <w:tcW w:w="22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B7203" w:rsidRPr="004F4520" w:rsidRDefault="001B7203" w:rsidP="004F4520">
            <w:pPr>
              <w:tabs>
                <w:tab w:val="left" w:pos="1596"/>
                <w:tab w:val="left" w:pos="9214"/>
              </w:tabs>
              <w:spacing w:after="80"/>
              <w:ind w:right="-84" w:hanging="114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Study Period</w:t>
            </w:r>
          </w:p>
          <w:p w:rsidR="00303E72" w:rsidRPr="00EB42A6" w:rsidRDefault="005D763E" w:rsidP="004F4520">
            <w:pPr>
              <w:tabs>
                <w:tab w:val="left" w:pos="1596"/>
                <w:tab w:val="left" w:pos="9214"/>
              </w:tabs>
              <w:ind w:right="-86" w:hanging="114"/>
              <w:jc w:val="center"/>
              <w:rPr>
                <w:rFonts w:ascii="TH SarabunPSK" w:hAnsi="TH SarabunPSK" w:cs="TH SarabunPSK"/>
                <w:color w:val="000000"/>
                <w:spacing w:val="-10"/>
                <w:sz w:val="28"/>
              </w:rPr>
            </w:pP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>e.g.</w:t>
            </w:r>
            <w:r w:rsidR="007F4B68"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>;</w:t>
            </w:r>
            <w:r w:rsidR="00E126A5"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1</w:t>
            </w:r>
            <w:r w:rsidR="00E126A5" w:rsidRPr="00EB42A6">
              <w:rPr>
                <w:rFonts w:ascii="TH SarabunPSK" w:hAnsi="TH SarabunPSK" w:cs="TH SarabunPSK"/>
                <w:color w:val="000000"/>
                <w:spacing w:val="-10"/>
                <w:sz w:val="28"/>
                <w:vertAlign w:val="superscript"/>
              </w:rPr>
              <w:t>st</w:t>
            </w:r>
            <w:r w:rsidR="00E126A5"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semester</w:t>
            </w:r>
            <w:r w:rsidR="00303E72"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(Aug-Dec)</w:t>
            </w:r>
          </w:p>
          <w:p w:rsidR="00E126A5" w:rsidRPr="004F4520" w:rsidRDefault="00303E72" w:rsidP="004F4520">
            <w:pPr>
              <w:tabs>
                <w:tab w:val="left" w:pos="1596"/>
                <w:tab w:val="left" w:pos="9214"/>
              </w:tabs>
              <w:ind w:right="-86" w:hanging="114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    </w:t>
            </w:r>
            <w:r w:rsid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</w:t>
            </w:r>
            <w:r w:rsidR="00E126A5"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>2</w:t>
            </w:r>
            <w:r w:rsidR="00E126A5" w:rsidRPr="00EB42A6">
              <w:rPr>
                <w:rFonts w:ascii="TH SarabunPSK" w:hAnsi="TH SarabunPSK" w:cs="TH SarabunPSK"/>
                <w:color w:val="000000"/>
                <w:spacing w:val="-10"/>
                <w:sz w:val="28"/>
                <w:vertAlign w:val="superscript"/>
              </w:rPr>
              <w:t>nd</w:t>
            </w:r>
            <w:r w:rsidR="00E126A5"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semester </w:t>
            </w: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>(Jan-May)</w:t>
            </w:r>
          </w:p>
        </w:tc>
      </w:tr>
      <w:bookmarkEnd w:id="0"/>
      <w:tr w:rsidR="00ED5022" w:rsidTr="00EB42A6">
        <w:trPr>
          <w:trHeight w:val="772"/>
        </w:trPr>
        <w:tc>
          <w:tcPr>
            <w:tcW w:w="1122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1B7203" w:rsidRPr="001B7203" w:rsidRDefault="001B7203" w:rsidP="001B72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118" w:type="dxa"/>
            <w:tcBorders>
              <w:top w:val="double" w:sz="4" w:space="0" w:color="auto"/>
              <w:bottom w:val="double" w:sz="4" w:space="0" w:color="auto"/>
            </w:tcBorders>
          </w:tcPr>
          <w:p w:rsidR="00E72E11" w:rsidRPr="00E72E11" w:rsidRDefault="00E72E11" w:rsidP="00ED5022">
            <w:pPr>
              <w:tabs>
                <w:tab w:val="left" w:pos="1985"/>
                <w:tab w:val="left" w:pos="9214"/>
              </w:tabs>
              <w:spacing w:after="80"/>
              <w:ind w:right="-10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2070" w:type="dxa"/>
            <w:tcBorders>
              <w:top w:val="double" w:sz="4" w:space="0" w:color="auto"/>
              <w:bottom w:val="double" w:sz="4" w:space="0" w:color="auto"/>
            </w:tcBorders>
          </w:tcPr>
          <w:p w:rsidR="001B7203" w:rsidRPr="00E72E11" w:rsidRDefault="001B7203" w:rsidP="00E72E11">
            <w:pPr>
              <w:tabs>
                <w:tab w:val="left" w:pos="1985"/>
                <w:tab w:val="left" w:pos="9214"/>
              </w:tabs>
              <w:spacing w:after="80"/>
              <w:ind w:right="-10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1530" w:type="dxa"/>
            <w:tcBorders>
              <w:top w:val="double" w:sz="4" w:space="0" w:color="auto"/>
              <w:bottom w:val="double" w:sz="4" w:space="0" w:color="auto"/>
            </w:tcBorders>
          </w:tcPr>
          <w:p w:rsidR="001B7203" w:rsidRPr="00E72E11" w:rsidRDefault="001B7203" w:rsidP="00E72E11">
            <w:pPr>
              <w:tabs>
                <w:tab w:val="left" w:pos="1985"/>
                <w:tab w:val="left" w:pos="9214"/>
              </w:tabs>
              <w:spacing w:after="80"/>
              <w:ind w:right="-10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</w:tcBorders>
          </w:tcPr>
          <w:p w:rsidR="001B7203" w:rsidRPr="00E72E11" w:rsidRDefault="001B7203" w:rsidP="00E72E11">
            <w:pPr>
              <w:tabs>
                <w:tab w:val="left" w:pos="1985"/>
                <w:tab w:val="left" w:pos="9214"/>
              </w:tabs>
              <w:spacing w:after="80"/>
              <w:ind w:right="-10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22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7203" w:rsidRPr="00E72E11" w:rsidRDefault="001B7203" w:rsidP="00E72E11">
            <w:pPr>
              <w:tabs>
                <w:tab w:val="left" w:pos="1985"/>
                <w:tab w:val="left" w:pos="9214"/>
              </w:tabs>
              <w:spacing w:after="80"/>
              <w:ind w:right="-10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</w:tr>
      <w:tr w:rsidR="004A4EDF" w:rsidTr="00D6564E">
        <w:trPr>
          <w:trHeight w:val="537"/>
        </w:trPr>
        <w:tc>
          <w:tcPr>
            <w:tcW w:w="112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4A4EDF" w:rsidRPr="001B7203" w:rsidRDefault="004A4EDF" w:rsidP="004A4EDF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Home</w:t>
            </w:r>
            <w:r w:rsidRPr="001B720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 xml:space="preserve"> Institution</w:t>
            </w:r>
          </w:p>
        </w:tc>
        <w:tc>
          <w:tcPr>
            <w:tcW w:w="211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A4EDF" w:rsidRPr="004F4520" w:rsidRDefault="004A4EDF" w:rsidP="004A4EDF">
            <w:pPr>
              <w:tabs>
                <w:tab w:val="left" w:pos="1632"/>
                <w:tab w:val="left" w:pos="9214"/>
              </w:tabs>
              <w:spacing w:after="80"/>
              <w:ind w:right="-108" w:hanging="78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Contact person name</w:t>
            </w:r>
          </w:p>
        </w:tc>
        <w:tc>
          <w:tcPr>
            <w:tcW w:w="207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A4EDF" w:rsidRPr="004F4520" w:rsidRDefault="004A4EDF" w:rsidP="004A4EDF">
            <w:pPr>
              <w:tabs>
                <w:tab w:val="left" w:pos="1446"/>
                <w:tab w:val="left" w:pos="9214"/>
              </w:tabs>
              <w:spacing w:after="80"/>
              <w:ind w:right="12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Faculty/Department</w:t>
            </w:r>
          </w:p>
        </w:tc>
        <w:tc>
          <w:tcPr>
            <w:tcW w:w="153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A4EDF" w:rsidRPr="004F4520" w:rsidRDefault="004A4EDF" w:rsidP="004A4EDF">
            <w:pPr>
              <w:tabs>
                <w:tab w:val="left" w:pos="1920"/>
                <w:tab w:val="left" w:pos="9214"/>
              </w:tabs>
              <w:spacing w:after="80"/>
              <w:ind w:right="-48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Country</w:t>
            </w: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A4EDF" w:rsidRPr="004F4520" w:rsidRDefault="008E1968" w:rsidP="004A4EDF">
            <w:pPr>
              <w:tabs>
                <w:tab w:val="left" w:pos="1632"/>
                <w:tab w:val="left" w:pos="9214"/>
              </w:tabs>
              <w:spacing w:after="80"/>
              <w:ind w:right="-108" w:hanging="78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Email</w:t>
            </w:r>
          </w:p>
        </w:tc>
        <w:tc>
          <w:tcPr>
            <w:tcW w:w="22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A4EDF" w:rsidRPr="004F4520" w:rsidRDefault="001A2509" w:rsidP="004A4EDF">
            <w:pPr>
              <w:tabs>
                <w:tab w:val="left" w:pos="1326"/>
                <w:tab w:val="left" w:pos="9214"/>
              </w:tabs>
              <w:spacing w:after="80"/>
              <w:ind w:right="-84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P</w:t>
            </w:r>
            <w:r w:rsidR="004A4EDF"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hone</w:t>
            </w:r>
          </w:p>
        </w:tc>
      </w:tr>
      <w:tr w:rsidR="00ED5022" w:rsidTr="00EB42A6">
        <w:trPr>
          <w:trHeight w:val="763"/>
        </w:trPr>
        <w:tc>
          <w:tcPr>
            <w:tcW w:w="1122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1B7203" w:rsidRPr="001B7203" w:rsidRDefault="001B7203" w:rsidP="001B7203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</w:p>
        </w:tc>
        <w:tc>
          <w:tcPr>
            <w:tcW w:w="2118" w:type="dxa"/>
            <w:tcBorders>
              <w:top w:val="double" w:sz="4" w:space="0" w:color="auto"/>
              <w:bottom w:val="double" w:sz="4" w:space="0" w:color="auto"/>
            </w:tcBorders>
          </w:tcPr>
          <w:p w:rsidR="001B7203" w:rsidRPr="00F3343E" w:rsidRDefault="001B7203" w:rsidP="001B7203">
            <w:pPr>
              <w:tabs>
                <w:tab w:val="left" w:pos="1985"/>
                <w:tab w:val="left" w:pos="9214"/>
              </w:tabs>
              <w:spacing w:after="80"/>
              <w:ind w:right="-47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2070" w:type="dxa"/>
            <w:tcBorders>
              <w:top w:val="double" w:sz="4" w:space="0" w:color="auto"/>
              <w:bottom w:val="double" w:sz="4" w:space="0" w:color="auto"/>
            </w:tcBorders>
          </w:tcPr>
          <w:p w:rsidR="001B7203" w:rsidRPr="00F3343E" w:rsidRDefault="001B7203" w:rsidP="00ED5022">
            <w:pPr>
              <w:tabs>
                <w:tab w:val="left" w:pos="1985"/>
                <w:tab w:val="left" w:pos="9214"/>
              </w:tabs>
              <w:spacing w:after="80"/>
              <w:ind w:left="-114" w:right="-47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1530" w:type="dxa"/>
            <w:tcBorders>
              <w:top w:val="double" w:sz="4" w:space="0" w:color="auto"/>
              <w:bottom w:val="double" w:sz="4" w:space="0" w:color="auto"/>
            </w:tcBorders>
          </w:tcPr>
          <w:p w:rsidR="001B7203" w:rsidRPr="00F3343E" w:rsidRDefault="001B7203" w:rsidP="001B7203">
            <w:pPr>
              <w:tabs>
                <w:tab w:val="left" w:pos="1985"/>
                <w:tab w:val="left" w:pos="9214"/>
              </w:tabs>
              <w:spacing w:after="80"/>
              <w:ind w:right="-47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</w:tcBorders>
          </w:tcPr>
          <w:p w:rsidR="001B7203" w:rsidRPr="00F3343E" w:rsidRDefault="001B7203" w:rsidP="001B7203">
            <w:pPr>
              <w:tabs>
                <w:tab w:val="left" w:pos="1985"/>
                <w:tab w:val="left" w:pos="9214"/>
              </w:tabs>
              <w:spacing w:after="80"/>
              <w:ind w:right="-47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22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7203" w:rsidRPr="00F3343E" w:rsidRDefault="001B7203" w:rsidP="001B7203">
            <w:pPr>
              <w:tabs>
                <w:tab w:val="left" w:pos="1985"/>
                <w:tab w:val="left" w:pos="9214"/>
              </w:tabs>
              <w:spacing w:after="80"/>
              <w:ind w:right="-47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</w:tr>
    </w:tbl>
    <w:p w:rsidR="00280A0F" w:rsidRDefault="00280A0F" w:rsidP="00280A0F">
      <w:pPr>
        <w:tabs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cs="Calibri"/>
          <w:color w:val="000000"/>
          <w:szCs w:val="22"/>
        </w:rPr>
      </w:pPr>
    </w:p>
    <w:p w:rsidR="00B008CF" w:rsidRDefault="00280A0F" w:rsidP="00952B90">
      <w:pPr>
        <w:tabs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color w:val="000000"/>
          <w:sz w:val="36"/>
          <w:szCs w:val="36"/>
        </w:rPr>
      </w:pPr>
      <w:r>
        <w:rPr>
          <w:rFonts w:cs="Calibri"/>
          <w:color w:val="000000"/>
          <w:szCs w:val="22"/>
        </w:rPr>
        <w:tab/>
      </w:r>
      <w:r w:rsidR="00496FF0" w:rsidRPr="00952B90">
        <w:rPr>
          <w:rFonts w:ascii="TH SarabunPSK" w:hAnsi="TH SarabunPSK" w:cs="TH SarabunPSK"/>
          <w:b/>
          <w:bCs/>
          <w:color w:val="000000"/>
          <w:sz w:val="36"/>
          <w:szCs w:val="36"/>
        </w:rPr>
        <w:t xml:space="preserve">Table A: </w:t>
      </w:r>
      <w:r w:rsidR="00502718" w:rsidRPr="00952B90">
        <w:rPr>
          <w:rFonts w:ascii="TH SarabunPSK" w:hAnsi="TH SarabunPSK" w:cs="TH SarabunPSK"/>
          <w:b/>
          <w:bCs/>
          <w:color w:val="000000"/>
          <w:sz w:val="36"/>
          <w:szCs w:val="36"/>
        </w:rPr>
        <w:t>List of Proposed Courses</w:t>
      </w:r>
    </w:p>
    <w:p w:rsidR="003A6FD5" w:rsidRPr="0042675E" w:rsidRDefault="00C120EB" w:rsidP="00C120EB">
      <w:pPr>
        <w:tabs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6"/>
          <w:szCs w:val="36"/>
        </w:rPr>
        <w:t xml:space="preserve">           </w:t>
      </w:r>
      <w:r w:rsidR="003A6FD5" w:rsidRPr="0042675E">
        <w:rPr>
          <w:rFonts w:ascii="TH SarabunPSK" w:hAnsi="TH SarabunPSK" w:cs="TH SarabunPSK"/>
          <w:color w:val="000000"/>
          <w:sz w:val="32"/>
          <w:szCs w:val="32"/>
        </w:rPr>
        <w:t>This section is to be completed by student / home institution</w:t>
      </w:r>
    </w:p>
    <w:p w:rsidR="00A1208E" w:rsidRPr="003A6FD5" w:rsidRDefault="00A1208E" w:rsidP="0042675E">
      <w:pPr>
        <w:tabs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color w:val="000000"/>
          <w:sz w:val="36"/>
          <w:szCs w:val="36"/>
        </w:rPr>
      </w:pPr>
    </w:p>
    <w:tbl>
      <w:tblPr>
        <w:tblW w:w="10681" w:type="dxa"/>
        <w:tblInd w:w="-83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40"/>
        <w:gridCol w:w="6216"/>
        <w:gridCol w:w="2325"/>
      </w:tblGrid>
      <w:tr w:rsidR="009423D0" w:rsidRPr="00956D0C" w:rsidTr="00862174">
        <w:trPr>
          <w:cantSplit/>
          <w:trHeight w:val="183"/>
        </w:trPr>
        <w:tc>
          <w:tcPr>
            <w:tcW w:w="10681" w:type="dxa"/>
            <w:gridSpan w:val="3"/>
            <w:shd w:val="clear" w:color="auto" w:fill="F2F2F2" w:themeFill="background1" w:themeFillShade="F2"/>
            <w:vAlign w:val="center"/>
          </w:tcPr>
          <w:p w:rsidR="009423D0" w:rsidRPr="00A81EFC" w:rsidRDefault="009423D0" w:rsidP="00F73107">
            <w:pPr>
              <w:autoSpaceDE w:val="0"/>
              <w:autoSpaceDN w:val="0"/>
              <w:adjustRightInd w:val="0"/>
              <w:spacing w:after="0" w:line="240" w:lineRule="auto"/>
              <w:ind w:left="-68" w:right="-5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A81EFC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Course</w:t>
            </w:r>
            <w:r w:rsidR="00C43FFC" w:rsidRPr="00A81EFC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 xml:space="preserve"> Details</w:t>
            </w:r>
          </w:p>
        </w:tc>
      </w:tr>
      <w:tr w:rsidR="009423D0" w:rsidRPr="00956D0C" w:rsidTr="00862174">
        <w:trPr>
          <w:cantSplit/>
          <w:trHeight w:val="152"/>
        </w:trPr>
        <w:tc>
          <w:tcPr>
            <w:tcW w:w="2140" w:type="dxa"/>
            <w:vAlign w:val="center"/>
          </w:tcPr>
          <w:p w:rsidR="009423D0" w:rsidRPr="00A81EFC" w:rsidRDefault="009423D0" w:rsidP="00A46186">
            <w:pPr>
              <w:autoSpaceDE w:val="0"/>
              <w:autoSpaceDN w:val="0"/>
              <w:adjustRightInd w:val="0"/>
              <w:spacing w:after="0" w:line="240" w:lineRule="auto"/>
              <w:ind w:left="-68" w:right="-29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A81EFC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Course Code</w:t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F731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A81EFC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Course Name</w:t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A46186">
            <w:pPr>
              <w:autoSpaceDE w:val="0"/>
              <w:autoSpaceDN w:val="0"/>
              <w:adjustRightInd w:val="0"/>
              <w:spacing w:after="0" w:line="240" w:lineRule="auto"/>
              <w:ind w:left="-121" w:right="-108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A81EFC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Number of Credits</w:t>
            </w:r>
          </w:p>
        </w:tc>
      </w:tr>
      <w:tr w:rsidR="009423D0" w:rsidRPr="00956D0C" w:rsidTr="00862174">
        <w:trPr>
          <w:cantSplit/>
          <w:trHeight w:val="242"/>
        </w:trPr>
        <w:tc>
          <w:tcPr>
            <w:tcW w:w="2140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441CF0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  <w:bookmarkEnd w:id="1"/>
          </w:p>
        </w:tc>
      </w:tr>
      <w:tr w:rsidR="009423D0" w:rsidRPr="00956D0C" w:rsidTr="00862174">
        <w:trPr>
          <w:cantSplit/>
          <w:trHeight w:val="242"/>
        </w:trPr>
        <w:tc>
          <w:tcPr>
            <w:tcW w:w="2140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9423D0" w:rsidRPr="00956D0C" w:rsidTr="00862174">
        <w:trPr>
          <w:cantSplit/>
          <w:trHeight w:val="242"/>
        </w:trPr>
        <w:tc>
          <w:tcPr>
            <w:tcW w:w="2140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9423D0" w:rsidRPr="00956D0C" w:rsidTr="00862174">
        <w:trPr>
          <w:cantSplit/>
          <w:trHeight w:val="242"/>
        </w:trPr>
        <w:tc>
          <w:tcPr>
            <w:tcW w:w="2140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9423D0" w:rsidRPr="00956D0C" w:rsidTr="00862174">
        <w:trPr>
          <w:cantSplit/>
          <w:trHeight w:val="242"/>
        </w:trPr>
        <w:tc>
          <w:tcPr>
            <w:tcW w:w="2140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9423D0" w:rsidRPr="00956D0C" w:rsidTr="00862174">
        <w:trPr>
          <w:cantSplit/>
          <w:trHeight w:val="242"/>
        </w:trPr>
        <w:tc>
          <w:tcPr>
            <w:tcW w:w="2140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9423D0" w:rsidRPr="00956D0C" w:rsidTr="00862174">
        <w:trPr>
          <w:cantSplit/>
          <w:trHeight w:val="242"/>
        </w:trPr>
        <w:tc>
          <w:tcPr>
            <w:tcW w:w="2140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9423D0" w:rsidRPr="00956D0C" w:rsidTr="00862174">
        <w:trPr>
          <w:cantSplit/>
          <w:trHeight w:val="242"/>
        </w:trPr>
        <w:tc>
          <w:tcPr>
            <w:tcW w:w="2140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9423D0" w:rsidRPr="00956D0C" w:rsidTr="00862174">
        <w:trPr>
          <w:cantSplit/>
          <w:trHeight w:val="242"/>
        </w:trPr>
        <w:tc>
          <w:tcPr>
            <w:tcW w:w="2140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16" w:type="dxa"/>
            <w:vAlign w:val="center"/>
          </w:tcPr>
          <w:p w:rsidR="009423D0" w:rsidRPr="00A81EFC" w:rsidRDefault="009423D0" w:rsidP="000134AB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A81EFC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81EFC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A81EFC">
              <w:rPr>
                <w:rFonts w:ascii="TH SarabunPSK" w:hAnsi="TH SarabunPSK" w:cs="TH SarabunPSK"/>
                <w:sz w:val="28"/>
              </w:rPr>
            </w:r>
            <w:r w:rsidRPr="00A81EFC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t> </w:t>
            </w:r>
            <w:r w:rsidRPr="00A81EFC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4" w:type="dxa"/>
            <w:vAlign w:val="center"/>
          </w:tcPr>
          <w:p w:rsidR="009423D0" w:rsidRPr="00A81EFC" w:rsidRDefault="009423D0" w:rsidP="009423D0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A81EFC">
              <w:rPr>
                <w:rFonts w:ascii="TH SarabunPSK" w:hAnsi="TH SarabunPSK" w:cs="TH SarabunPSK"/>
                <w:b/>
                <w:bCs/>
                <w:sz w:val="28"/>
              </w:rPr>
              <w:t>Total:</w:t>
            </w:r>
          </w:p>
        </w:tc>
      </w:tr>
    </w:tbl>
    <w:p w:rsidR="0004732B" w:rsidRDefault="0004732B" w:rsidP="00E51865">
      <w:pPr>
        <w:tabs>
          <w:tab w:val="left" w:pos="2268"/>
          <w:tab w:val="left" w:pos="6237"/>
          <w:tab w:val="left" w:pos="7230"/>
          <w:tab w:val="left" w:pos="9214"/>
        </w:tabs>
        <w:spacing w:after="0" w:line="240" w:lineRule="auto"/>
        <w:ind w:right="-471"/>
        <w:jc w:val="center"/>
        <w:rPr>
          <w:rFonts w:ascii="TH SarabunPSK" w:hAnsi="TH SarabunPSK" w:cs="TH SarabunPSK"/>
          <w:color w:val="000000"/>
          <w:sz w:val="32"/>
          <w:szCs w:val="32"/>
        </w:rPr>
      </w:pPr>
    </w:p>
    <w:tbl>
      <w:tblPr>
        <w:tblStyle w:val="TableGrid"/>
        <w:tblW w:w="10710" w:type="dxa"/>
        <w:tblInd w:w="-82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10"/>
      </w:tblGrid>
      <w:tr w:rsidR="003E020A" w:rsidTr="006A5DC3">
        <w:trPr>
          <w:trHeight w:val="778"/>
        </w:trPr>
        <w:tc>
          <w:tcPr>
            <w:tcW w:w="10710" w:type="dxa"/>
          </w:tcPr>
          <w:p w:rsidR="005222B4" w:rsidRDefault="005222B4" w:rsidP="006A5DC3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</w:pPr>
          </w:p>
          <w:p w:rsidR="003A6FD5" w:rsidRPr="00B84036" w:rsidRDefault="003A6FD5" w:rsidP="006A5DC3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</w:pPr>
          </w:p>
          <w:p w:rsidR="003E020A" w:rsidRPr="001B7203" w:rsidRDefault="003E020A" w:rsidP="006A5DC3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 w:rsidRPr="003C4C67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>Student’s signature</w:t>
            </w:r>
            <w:r w:rsidRPr="00B84036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</w:t>
            </w:r>
            <w:r w:rsidRPr="00A21461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u w:val="dotted"/>
                <w:lang w:val="en-GB" w:eastAsia="en-GB"/>
              </w:rPr>
              <w:t xml:space="preserve">                                                         </w:t>
            </w:r>
            <w:r w:rsidRPr="00B84036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      </w:t>
            </w:r>
            <w:r w:rsidR="001425D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      </w:t>
            </w:r>
            <w:r w:rsidRPr="00D22AF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lang w:val="en-GB" w:eastAsia="en-GB"/>
              </w:rPr>
              <w:t>Date:</w:t>
            </w:r>
            <w:r w:rsidR="005222B4" w:rsidRPr="00173541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u w:val="dotted"/>
                <w:lang w:val="en-GB" w:eastAsia="en-GB"/>
              </w:rPr>
              <w:t xml:space="preserve">                                             </w:t>
            </w:r>
            <w:r w:rsidR="005222B4" w:rsidRPr="005222B4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dotted"/>
                <w:lang w:val="en-GB" w:eastAsia="en-GB"/>
              </w:rPr>
              <w:t xml:space="preserve">            </w:t>
            </w:r>
            <w:r w:rsidR="005222B4" w:rsidRPr="00B84036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</w:t>
            </w:r>
          </w:p>
        </w:tc>
      </w:tr>
    </w:tbl>
    <w:p w:rsidR="009E439C" w:rsidRDefault="009E439C" w:rsidP="00213137">
      <w:pPr>
        <w:tabs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jc w:val="center"/>
        <w:rPr>
          <w:rFonts w:ascii="TH SarabunPSK" w:hAnsi="TH SarabunPSK" w:cs="TH SarabunPSK"/>
          <w:b/>
          <w:bCs/>
          <w:color w:val="000000"/>
          <w:sz w:val="40"/>
          <w:szCs w:val="40"/>
        </w:rPr>
      </w:pPr>
    </w:p>
    <w:tbl>
      <w:tblPr>
        <w:tblStyle w:val="TableGrid"/>
        <w:tblW w:w="10710" w:type="dxa"/>
        <w:tblInd w:w="-82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3E020A" w:rsidRPr="00B84036" w:rsidTr="006A5DC3">
        <w:trPr>
          <w:trHeight w:val="835"/>
        </w:trPr>
        <w:tc>
          <w:tcPr>
            <w:tcW w:w="10710" w:type="dxa"/>
          </w:tcPr>
          <w:p w:rsidR="003E020A" w:rsidRPr="008339DD" w:rsidRDefault="007D3C01" w:rsidP="006A5DC3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single"/>
                <w:lang w:val="en-GB" w:eastAsia="en-GB"/>
              </w:rPr>
            </w:pPr>
            <w:bookmarkStart w:id="2" w:name="_Hlk30513602"/>
            <w:r w:rsidRPr="008339DD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single"/>
                <w:lang w:val="en-GB" w:eastAsia="en-GB"/>
              </w:rPr>
              <w:t>Home</w:t>
            </w:r>
            <w:r w:rsidR="003E020A" w:rsidRPr="008339DD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single"/>
                <w:lang w:val="en-GB" w:eastAsia="en-GB"/>
              </w:rPr>
              <w:t xml:space="preserve"> Institution</w:t>
            </w:r>
          </w:p>
          <w:p w:rsidR="003E020A" w:rsidRPr="00B84036" w:rsidRDefault="003E020A" w:rsidP="006A5DC3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</w:pPr>
          </w:p>
          <w:p w:rsidR="003E020A" w:rsidRDefault="003E020A" w:rsidP="003E020A">
            <w:pPr>
              <w:tabs>
                <w:tab w:val="left" w:pos="2610"/>
                <w:tab w:val="left" w:pos="5954"/>
                <w:tab w:val="left" w:pos="6946"/>
                <w:tab w:val="left" w:pos="8505"/>
                <w:tab w:val="left" w:pos="9498"/>
              </w:tabs>
              <w:ind w:right="-896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</w:pPr>
            <w:r w:rsidRPr="003E020A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>Advisor’s Signature</w:t>
            </w:r>
            <w:r w:rsidRPr="00F37824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u w:val="dotted"/>
                <w:lang w:val="en-GB" w:eastAsia="en-GB"/>
              </w:rPr>
              <w:t xml:space="preserve">                                                         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       </w:t>
            </w:r>
            <w:r w:rsidR="00223FAB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  </w:t>
            </w:r>
            <w:r w:rsidRPr="00D22AF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lang w:val="en-GB" w:eastAsia="en-GB"/>
              </w:rPr>
              <w:t>Date:</w:t>
            </w:r>
          </w:p>
          <w:p w:rsidR="00862174" w:rsidRDefault="00862174" w:rsidP="003E020A">
            <w:pPr>
              <w:tabs>
                <w:tab w:val="left" w:pos="2610"/>
                <w:tab w:val="left" w:pos="5954"/>
                <w:tab w:val="left" w:pos="6946"/>
                <w:tab w:val="left" w:pos="8505"/>
                <w:tab w:val="left" w:pos="9498"/>
              </w:tabs>
              <w:ind w:right="-896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</w:pPr>
          </w:p>
          <w:p w:rsidR="003E020A" w:rsidRPr="00B84036" w:rsidRDefault="003E020A" w:rsidP="003E020A">
            <w:pPr>
              <w:tabs>
                <w:tab w:val="left" w:pos="2610"/>
                <w:tab w:val="left" w:pos="5954"/>
                <w:tab w:val="left" w:pos="6946"/>
                <w:tab w:val="left" w:pos="8505"/>
                <w:tab w:val="left" w:pos="9498"/>
              </w:tabs>
              <w:ind w:right="-896"/>
              <w:rPr>
                <w:rFonts w:ascii="TH SarabunPSK" w:hAnsi="TH SarabunPSK" w:cs="TH SarabunPSK"/>
                <w:b/>
                <w:bCs/>
                <w:color w:val="000000"/>
                <w:sz w:val="44"/>
                <w:szCs w:val="44"/>
              </w:rPr>
            </w:pPr>
            <w:r w:rsidRPr="003E020A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>Department Coordinator’s Signature</w:t>
            </w:r>
            <w:r w:rsidRPr="0080317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u w:val="dotted"/>
                <w:lang w:val="en-GB" w:eastAsia="en-GB"/>
              </w:rPr>
              <w:t xml:space="preserve">                                 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      </w:t>
            </w:r>
            <w:r w:rsidR="00751CAF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</w:t>
            </w:r>
            <w:r w:rsidRPr="00D22AF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lang w:val="en-GB" w:eastAsia="en-GB"/>
              </w:rPr>
              <w:t>Date:</w:t>
            </w:r>
          </w:p>
        </w:tc>
      </w:tr>
      <w:bookmarkEnd w:id="2"/>
    </w:tbl>
    <w:p w:rsidR="009E439C" w:rsidRDefault="009E439C" w:rsidP="00213137">
      <w:pPr>
        <w:tabs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jc w:val="center"/>
        <w:rPr>
          <w:rFonts w:ascii="TH SarabunPSK" w:hAnsi="TH SarabunPSK" w:cs="TH SarabunPSK"/>
          <w:b/>
          <w:bCs/>
          <w:color w:val="000000"/>
          <w:sz w:val="40"/>
          <w:szCs w:val="40"/>
        </w:rPr>
      </w:pPr>
    </w:p>
    <w:p w:rsidR="009F58DB" w:rsidRDefault="00AA3396" w:rsidP="00AA3396">
      <w:pPr>
        <w:tabs>
          <w:tab w:val="left" w:pos="198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b/>
          <w:bCs/>
          <w:color w:val="000000"/>
          <w:sz w:val="40"/>
          <w:szCs w:val="40"/>
        </w:rPr>
      </w:pPr>
      <w:r>
        <w:rPr>
          <w:rFonts w:ascii="TH SarabunPSK" w:hAnsi="TH SarabunPSK" w:cs="TH SarabunPSK"/>
          <w:b/>
          <w:bCs/>
          <w:color w:val="000000"/>
          <w:sz w:val="40"/>
          <w:szCs w:val="40"/>
        </w:rPr>
        <w:t xml:space="preserve">                         </w:t>
      </w:r>
      <w:bookmarkStart w:id="3" w:name="_GoBack"/>
      <w:bookmarkEnd w:id="3"/>
    </w:p>
    <w:p w:rsidR="009F58DB" w:rsidRDefault="009F58DB" w:rsidP="00AA3396">
      <w:pPr>
        <w:tabs>
          <w:tab w:val="left" w:pos="198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b/>
          <w:bCs/>
          <w:color w:val="000000"/>
          <w:sz w:val="40"/>
          <w:szCs w:val="40"/>
        </w:rPr>
      </w:pPr>
    </w:p>
    <w:tbl>
      <w:tblPr>
        <w:tblStyle w:val="TableGrid"/>
        <w:tblW w:w="10620" w:type="dxa"/>
        <w:tblInd w:w="-825" w:type="dxa"/>
        <w:tblLayout w:type="fixed"/>
        <w:tblLook w:val="04A0" w:firstRow="1" w:lastRow="0" w:firstColumn="1" w:lastColumn="0" w:noHBand="0" w:noVBand="1"/>
      </w:tblPr>
      <w:tblGrid>
        <w:gridCol w:w="1122"/>
        <w:gridCol w:w="2208"/>
        <w:gridCol w:w="1800"/>
        <w:gridCol w:w="1530"/>
        <w:gridCol w:w="1800"/>
        <w:gridCol w:w="2160"/>
      </w:tblGrid>
      <w:tr w:rsidR="004E2BFE" w:rsidRPr="004F4520" w:rsidTr="00D22FD8">
        <w:tc>
          <w:tcPr>
            <w:tcW w:w="112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4E2BFE" w:rsidRPr="001B7203" w:rsidRDefault="004E2BFE" w:rsidP="004E2BFE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 w:rsidRPr="001B720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Student</w:t>
            </w:r>
          </w:p>
        </w:tc>
        <w:tc>
          <w:tcPr>
            <w:tcW w:w="22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985"/>
                <w:tab w:val="left" w:pos="9214"/>
              </w:tabs>
              <w:spacing w:after="80"/>
              <w:ind w:right="-42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 xml:space="preserve">First name 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626"/>
                <w:tab w:val="left" w:pos="9214"/>
              </w:tabs>
              <w:spacing w:after="80"/>
              <w:ind w:right="-66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Last name</w:t>
            </w:r>
          </w:p>
        </w:tc>
        <w:tc>
          <w:tcPr>
            <w:tcW w:w="153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560"/>
                <w:tab w:val="left" w:pos="9214"/>
              </w:tabs>
              <w:spacing w:after="80"/>
              <w:ind w:right="12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 xml:space="preserve">Field of study at </w:t>
            </w:r>
            <w:r w:rsidR="00E138FC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KMUTT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290"/>
                <w:tab w:val="left" w:pos="9214"/>
              </w:tabs>
              <w:spacing w:after="80"/>
              <w:ind w:right="-102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Home Institution</w:t>
            </w: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596"/>
                <w:tab w:val="left" w:pos="9214"/>
              </w:tabs>
              <w:spacing w:after="80"/>
              <w:ind w:right="-84" w:hanging="114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4F4520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Study Period</w:t>
            </w:r>
          </w:p>
          <w:p w:rsidR="004E2BFE" w:rsidRPr="00EB42A6" w:rsidRDefault="004E2BFE" w:rsidP="004E2BFE">
            <w:pPr>
              <w:tabs>
                <w:tab w:val="left" w:pos="1596"/>
                <w:tab w:val="left" w:pos="9214"/>
              </w:tabs>
              <w:ind w:right="-86" w:hanging="114"/>
              <w:jc w:val="center"/>
              <w:rPr>
                <w:rFonts w:ascii="TH SarabunPSK" w:hAnsi="TH SarabunPSK" w:cs="TH SarabunPSK"/>
                <w:color w:val="000000"/>
                <w:spacing w:val="-10"/>
                <w:sz w:val="28"/>
              </w:rPr>
            </w:pP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>e.g.; 1</w:t>
            </w: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  <w:vertAlign w:val="superscript"/>
              </w:rPr>
              <w:t>st</w:t>
            </w: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semester (Aug-Dec)</w:t>
            </w:r>
          </w:p>
          <w:p w:rsidR="004E2BFE" w:rsidRPr="004F4520" w:rsidRDefault="004E2BFE" w:rsidP="004E2BFE">
            <w:pPr>
              <w:tabs>
                <w:tab w:val="left" w:pos="1596"/>
                <w:tab w:val="left" w:pos="9214"/>
              </w:tabs>
              <w:ind w:right="-86" w:hanging="114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    </w:t>
            </w:r>
            <w:r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</w:t>
            </w: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>2</w:t>
            </w: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  <w:vertAlign w:val="superscript"/>
              </w:rPr>
              <w:t>nd</w:t>
            </w:r>
            <w:r w:rsidRPr="00EB42A6">
              <w:rPr>
                <w:rFonts w:ascii="TH SarabunPSK" w:hAnsi="TH SarabunPSK" w:cs="TH SarabunPSK"/>
                <w:color w:val="000000"/>
                <w:spacing w:val="-10"/>
                <w:sz w:val="28"/>
              </w:rPr>
              <w:t xml:space="preserve"> semester (Jan-May)</w:t>
            </w:r>
          </w:p>
        </w:tc>
      </w:tr>
      <w:tr w:rsidR="004E2BFE" w:rsidRPr="004F4520" w:rsidTr="00D22FD8">
        <w:trPr>
          <w:trHeight w:val="717"/>
        </w:trPr>
        <w:tc>
          <w:tcPr>
            <w:tcW w:w="1122" w:type="dxa"/>
            <w:vMerge/>
            <w:tcBorders>
              <w:left w:val="double" w:sz="4" w:space="0" w:color="auto"/>
            </w:tcBorders>
            <w:vAlign w:val="center"/>
          </w:tcPr>
          <w:p w:rsidR="004E2BFE" w:rsidRDefault="004E2BFE" w:rsidP="008E1968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</w:p>
        </w:tc>
        <w:tc>
          <w:tcPr>
            <w:tcW w:w="22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8E1968">
            <w:pPr>
              <w:tabs>
                <w:tab w:val="left" w:pos="1632"/>
                <w:tab w:val="left" w:pos="9214"/>
              </w:tabs>
              <w:spacing w:after="80"/>
              <w:ind w:right="-108" w:hanging="78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8E1968">
            <w:pPr>
              <w:tabs>
                <w:tab w:val="left" w:pos="1446"/>
                <w:tab w:val="left" w:pos="9214"/>
              </w:tabs>
              <w:spacing w:after="80"/>
              <w:ind w:right="12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</w:p>
        </w:tc>
        <w:tc>
          <w:tcPr>
            <w:tcW w:w="153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Default="004E2BFE" w:rsidP="008E1968">
            <w:pPr>
              <w:tabs>
                <w:tab w:val="left" w:pos="1620"/>
                <w:tab w:val="left" w:pos="9214"/>
              </w:tabs>
              <w:spacing w:after="80"/>
              <w:ind w:right="-138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Default="004E2BFE" w:rsidP="008E1968">
            <w:pPr>
              <w:tabs>
                <w:tab w:val="left" w:pos="1985"/>
                <w:tab w:val="left" w:pos="9214"/>
              </w:tabs>
              <w:spacing w:after="80"/>
              <w:ind w:right="-472" w:hanging="78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E2BFE" w:rsidRDefault="004E2BFE" w:rsidP="001A2509">
            <w:pPr>
              <w:tabs>
                <w:tab w:val="left" w:pos="1416"/>
                <w:tab w:val="left" w:pos="9214"/>
              </w:tabs>
              <w:spacing w:after="80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</w:p>
        </w:tc>
      </w:tr>
      <w:tr w:rsidR="004E2BFE" w:rsidRPr="004F4520" w:rsidTr="00D6564E">
        <w:trPr>
          <w:trHeight w:val="600"/>
        </w:trPr>
        <w:tc>
          <w:tcPr>
            <w:tcW w:w="112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4E2BFE" w:rsidRPr="001B7203" w:rsidRDefault="004E2BFE" w:rsidP="004E2BFE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KMUTT</w:t>
            </w:r>
          </w:p>
        </w:tc>
        <w:tc>
          <w:tcPr>
            <w:tcW w:w="22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632"/>
                <w:tab w:val="left" w:pos="9214"/>
              </w:tabs>
              <w:spacing w:after="80"/>
              <w:ind w:right="-108" w:hanging="78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Contact person name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446"/>
                <w:tab w:val="left" w:pos="9214"/>
              </w:tabs>
              <w:spacing w:after="80"/>
              <w:ind w:right="12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Faculty/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School</w:t>
            </w:r>
          </w:p>
        </w:tc>
        <w:tc>
          <w:tcPr>
            <w:tcW w:w="153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620"/>
                <w:tab w:val="left" w:pos="9214"/>
              </w:tabs>
              <w:spacing w:after="80"/>
              <w:ind w:right="-138"/>
              <w:rPr>
                <w:rFonts w:cs="Calibri"/>
                <w:color w:val="000000"/>
                <w:sz w:val="28"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 xml:space="preserve"> </w:t>
            </w:r>
            <w:r w:rsidR="004A29AD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 xml:space="preserve"> </w:t>
            </w: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 xml:space="preserve">Department 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985"/>
                <w:tab w:val="left" w:pos="9214"/>
              </w:tabs>
              <w:spacing w:after="80"/>
              <w:ind w:right="-472" w:hanging="78"/>
              <w:rPr>
                <w:rFonts w:cs="Calibri"/>
                <w:color w:val="000000"/>
                <w:sz w:val="28"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 xml:space="preserve">         </w:t>
            </w:r>
            <w:r w:rsidR="00A96915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 xml:space="preserve"> </w:t>
            </w: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Email</w:t>
            </w: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E2BFE" w:rsidRPr="004F4520" w:rsidRDefault="004E2BFE" w:rsidP="004E2BFE">
            <w:pPr>
              <w:tabs>
                <w:tab w:val="left" w:pos="1416"/>
                <w:tab w:val="left" w:pos="9214"/>
              </w:tabs>
              <w:spacing w:after="80"/>
              <w:ind w:right="-84"/>
              <w:rPr>
                <w:rFonts w:cs="Calibri"/>
                <w:color w:val="000000"/>
                <w:sz w:val="28"/>
              </w:rPr>
            </w:pP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 xml:space="preserve">           P</w:t>
            </w:r>
            <w:r w:rsidRPr="004F452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  <w:t>hone</w:t>
            </w:r>
          </w:p>
        </w:tc>
      </w:tr>
      <w:tr w:rsidR="004E2BFE" w:rsidRPr="003D285F" w:rsidTr="004A29AD">
        <w:trPr>
          <w:trHeight w:val="771"/>
        </w:trPr>
        <w:tc>
          <w:tcPr>
            <w:tcW w:w="11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:rsidR="004E2BFE" w:rsidRPr="001B7203" w:rsidRDefault="004E2BFE" w:rsidP="004E2BFE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lang w:val="en-GB" w:eastAsia="en-GB"/>
              </w:rPr>
            </w:pPr>
          </w:p>
        </w:tc>
        <w:tc>
          <w:tcPr>
            <w:tcW w:w="2208" w:type="dxa"/>
            <w:tcBorders>
              <w:top w:val="double" w:sz="4" w:space="0" w:color="auto"/>
              <w:bottom w:val="double" w:sz="4" w:space="0" w:color="auto"/>
            </w:tcBorders>
          </w:tcPr>
          <w:p w:rsidR="004E2BFE" w:rsidRPr="00BB727D" w:rsidRDefault="004E2BFE" w:rsidP="004E2BFE">
            <w:pPr>
              <w:tabs>
                <w:tab w:val="left" w:pos="1985"/>
                <w:tab w:val="left" w:pos="9214"/>
              </w:tabs>
              <w:spacing w:after="80"/>
              <w:ind w:right="-47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</w:tcPr>
          <w:p w:rsidR="004E2BFE" w:rsidRPr="00BB727D" w:rsidRDefault="004E2BFE" w:rsidP="004E2BFE">
            <w:pPr>
              <w:tabs>
                <w:tab w:val="left" w:pos="1985"/>
                <w:tab w:val="left" w:pos="9214"/>
              </w:tabs>
              <w:spacing w:after="80"/>
              <w:ind w:right="-47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1530" w:type="dxa"/>
            <w:tcBorders>
              <w:top w:val="double" w:sz="4" w:space="0" w:color="auto"/>
              <w:bottom w:val="double" w:sz="4" w:space="0" w:color="auto"/>
            </w:tcBorders>
          </w:tcPr>
          <w:p w:rsidR="004E2BFE" w:rsidRPr="00BB727D" w:rsidRDefault="004E2BFE" w:rsidP="004E2BFE">
            <w:pPr>
              <w:tabs>
                <w:tab w:val="left" w:pos="1985"/>
                <w:tab w:val="left" w:pos="9214"/>
              </w:tabs>
              <w:spacing w:after="80"/>
              <w:ind w:right="-47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</w:tcPr>
          <w:p w:rsidR="004E2BFE" w:rsidRPr="00BB727D" w:rsidRDefault="004E2BFE" w:rsidP="004E2BFE">
            <w:pPr>
              <w:tabs>
                <w:tab w:val="left" w:pos="1985"/>
                <w:tab w:val="left" w:pos="9214"/>
              </w:tabs>
              <w:spacing w:after="80"/>
              <w:ind w:right="-472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4E2BFE" w:rsidRPr="00BB727D" w:rsidRDefault="004E2BFE" w:rsidP="00E138FC">
            <w:pPr>
              <w:tabs>
                <w:tab w:val="left" w:pos="1985"/>
                <w:tab w:val="left" w:pos="9214"/>
              </w:tabs>
              <w:spacing w:after="80"/>
              <w:rPr>
                <w:rFonts w:ascii="TH SarabunPSK" w:hAnsi="TH SarabunPSK" w:cs="TH SarabunPSK"/>
                <w:color w:val="000000"/>
                <w:sz w:val="28"/>
              </w:rPr>
            </w:pPr>
          </w:p>
        </w:tc>
      </w:tr>
    </w:tbl>
    <w:p w:rsidR="008339DD" w:rsidRDefault="008339DD" w:rsidP="008339DD">
      <w:pPr>
        <w:tabs>
          <w:tab w:val="left" w:pos="1980"/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b/>
          <w:bCs/>
          <w:color w:val="000000"/>
          <w:sz w:val="36"/>
          <w:szCs w:val="36"/>
        </w:rPr>
      </w:pPr>
      <w:r>
        <w:rPr>
          <w:rFonts w:ascii="TH SarabunPSK" w:hAnsi="TH SarabunPSK" w:cs="TH SarabunPSK"/>
          <w:b/>
          <w:bCs/>
          <w:color w:val="000000"/>
          <w:sz w:val="36"/>
          <w:szCs w:val="36"/>
        </w:rPr>
        <w:tab/>
        <w:t xml:space="preserve">   </w:t>
      </w:r>
    </w:p>
    <w:p w:rsidR="00496FF0" w:rsidRPr="00AA3396" w:rsidRDefault="008339DD" w:rsidP="008339DD">
      <w:pPr>
        <w:tabs>
          <w:tab w:val="left" w:pos="1980"/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b/>
          <w:bCs/>
          <w:color w:val="000000"/>
          <w:sz w:val="36"/>
          <w:szCs w:val="36"/>
        </w:rPr>
      </w:pPr>
      <w:r>
        <w:rPr>
          <w:rFonts w:ascii="TH SarabunPSK" w:hAnsi="TH SarabunPSK" w:cs="TH SarabunPSK"/>
          <w:b/>
          <w:bCs/>
          <w:color w:val="000000"/>
          <w:sz w:val="36"/>
          <w:szCs w:val="36"/>
        </w:rPr>
        <w:lastRenderedPageBreak/>
        <w:tab/>
        <w:t xml:space="preserve">     </w:t>
      </w:r>
      <w:r w:rsidR="00D6564E">
        <w:rPr>
          <w:rFonts w:ascii="TH SarabunPSK" w:hAnsi="TH SarabunPSK" w:cs="TH SarabunPSK"/>
          <w:b/>
          <w:bCs/>
          <w:color w:val="000000"/>
          <w:sz w:val="36"/>
          <w:szCs w:val="36"/>
        </w:rPr>
        <w:t xml:space="preserve"> </w:t>
      </w:r>
      <w:r w:rsidR="00496FF0" w:rsidRPr="00AA3396">
        <w:rPr>
          <w:rFonts w:ascii="TH SarabunPSK" w:hAnsi="TH SarabunPSK" w:cs="TH SarabunPSK"/>
          <w:b/>
          <w:bCs/>
          <w:color w:val="000000"/>
          <w:sz w:val="36"/>
          <w:szCs w:val="36"/>
        </w:rPr>
        <w:t xml:space="preserve">Table B: </w:t>
      </w:r>
      <w:r w:rsidR="004A3CD7" w:rsidRPr="00AA3396">
        <w:rPr>
          <w:rFonts w:ascii="TH SarabunPSK" w:hAnsi="TH SarabunPSK" w:cs="TH SarabunPSK"/>
          <w:b/>
          <w:bCs/>
          <w:color w:val="000000"/>
          <w:sz w:val="36"/>
          <w:szCs w:val="36"/>
        </w:rPr>
        <w:t>List of Available Courses</w:t>
      </w:r>
    </w:p>
    <w:p w:rsidR="00026E24" w:rsidRPr="00AA3396" w:rsidRDefault="00DB7D56" w:rsidP="00F10515">
      <w:pPr>
        <w:tabs>
          <w:tab w:val="left" w:pos="198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color w:val="000000"/>
          <w:sz w:val="36"/>
          <w:szCs w:val="36"/>
        </w:rPr>
      </w:pPr>
      <w:r w:rsidRPr="00AA3396">
        <w:rPr>
          <w:rFonts w:ascii="TH SarabunPSK" w:hAnsi="TH SarabunPSK" w:cs="TH SarabunPSK"/>
          <w:color w:val="000000"/>
          <w:sz w:val="36"/>
          <w:szCs w:val="36"/>
        </w:rPr>
        <w:t xml:space="preserve">                    </w:t>
      </w:r>
      <w:r w:rsidR="00A1208E">
        <w:rPr>
          <w:rFonts w:ascii="TH SarabunPSK" w:hAnsi="TH SarabunPSK" w:cs="TH SarabunPSK"/>
          <w:color w:val="000000"/>
          <w:sz w:val="36"/>
          <w:szCs w:val="36"/>
        </w:rPr>
        <w:t>This section is to be completed by KMUTT</w:t>
      </w:r>
    </w:p>
    <w:p w:rsidR="00496FF0" w:rsidRDefault="00B05AEB" w:rsidP="000C0DA8">
      <w:pPr>
        <w:tabs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jc w:val="center"/>
        <w:rPr>
          <w:b/>
          <w:lang w:val="en-GB"/>
        </w:rPr>
      </w:pPr>
      <w:r>
        <w:rPr>
          <w:rFonts w:ascii="TH SarabunPSK" w:hAnsi="TH SarabunPSK" w:cs="TH SarabunPSK"/>
          <w:color w:val="000000"/>
          <w:sz w:val="44"/>
          <w:szCs w:val="44"/>
        </w:rPr>
        <w:t xml:space="preserve">  </w:t>
      </w:r>
    </w:p>
    <w:tbl>
      <w:tblPr>
        <w:tblW w:w="10705" w:type="dxa"/>
        <w:tblInd w:w="-83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46"/>
        <w:gridCol w:w="6230"/>
        <w:gridCol w:w="2329"/>
      </w:tblGrid>
      <w:tr w:rsidR="007E2BFE" w:rsidRPr="00956D0C" w:rsidTr="00862174">
        <w:trPr>
          <w:cantSplit/>
          <w:trHeight w:val="197"/>
        </w:trPr>
        <w:tc>
          <w:tcPr>
            <w:tcW w:w="10705" w:type="dxa"/>
            <w:gridSpan w:val="3"/>
            <w:shd w:val="clear" w:color="auto" w:fill="F2F2F2" w:themeFill="background1" w:themeFillShade="F2"/>
            <w:vAlign w:val="center"/>
          </w:tcPr>
          <w:p w:rsidR="007E2BFE" w:rsidRPr="007820BE" w:rsidRDefault="00C43FFC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5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7820BE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Course Details</w:t>
            </w:r>
          </w:p>
        </w:tc>
      </w:tr>
      <w:tr w:rsidR="00862174" w:rsidRPr="00956D0C" w:rsidTr="00862174">
        <w:trPr>
          <w:cantSplit/>
          <w:trHeight w:val="164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29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7820BE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Course Code</w:t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7820BE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Course Name</w:t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121" w:right="-108"/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</w:pPr>
            <w:r w:rsidRPr="007820BE">
              <w:rPr>
                <w:rFonts w:ascii="TH SarabunPSK" w:hAnsi="TH SarabunPSK" w:cs="TH SarabunPSK"/>
                <w:b/>
                <w:bCs/>
                <w:color w:val="000000"/>
                <w:sz w:val="28"/>
              </w:rPr>
              <w:t>Number of Credits</w:t>
            </w:r>
          </w:p>
        </w:tc>
      </w:tr>
      <w:tr w:rsidR="00862174" w:rsidRPr="00956D0C" w:rsidTr="00862174">
        <w:trPr>
          <w:cantSplit/>
          <w:trHeight w:val="260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862174" w:rsidRPr="00956D0C" w:rsidTr="00862174">
        <w:trPr>
          <w:cantSplit/>
          <w:trHeight w:val="260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862174" w:rsidRPr="00956D0C" w:rsidTr="00862174">
        <w:trPr>
          <w:cantSplit/>
          <w:trHeight w:val="260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862174" w:rsidRPr="00956D0C" w:rsidTr="00862174">
        <w:trPr>
          <w:cantSplit/>
          <w:trHeight w:val="260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862174" w:rsidRPr="00956D0C" w:rsidTr="00862174">
        <w:trPr>
          <w:cantSplit/>
          <w:trHeight w:val="260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862174" w:rsidRPr="00956D0C" w:rsidTr="00862174">
        <w:trPr>
          <w:cantSplit/>
          <w:trHeight w:val="260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862174" w:rsidRPr="00956D0C" w:rsidTr="00862174">
        <w:trPr>
          <w:cantSplit/>
          <w:trHeight w:val="260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862174" w:rsidRPr="00956D0C" w:rsidTr="00862174">
        <w:trPr>
          <w:cantSplit/>
          <w:trHeight w:val="260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</w:tr>
      <w:tr w:rsidR="00862174" w:rsidRPr="00956D0C" w:rsidTr="00862174">
        <w:trPr>
          <w:cantSplit/>
          <w:trHeight w:val="260"/>
        </w:trPr>
        <w:tc>
          <w:tcPr>
            <w:tcW w:w="2146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94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6230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5" w:right="-63"/>
              <w:jc w:val="center"/>
              <w:rPr>
                <w:rFonts w:ascii="TH SarabunPSK" w:hAnsi="TH SarabunPSK" w:cs="TH SarabunPSK"/>
                <w:sz w:val="28"/>
              </w:rPr>
            </w:pPr>
            <w:r w:rsidRPr="007820BE">
              <w:rPr>
                <w:rFonts w:ascii="TH SarabunPSK" w:hAnsi="TH SarabunPSK" w:cs="TH SarabunPSK"/>
                <w:sz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820BE">
              <w:rPr>
                <w:rFonts w:ascii="TH SarabunPSK" w:hAnsi="TH SarabunPSK" w:cs="TH SarabunPSK"/>
                <w:sz w:val="28"/>
              </w:rPr>
              <w:instrText xml:space="preserve"> FORMTEXT </w:instrText>
            </w:r>
            <w:r w:rsidRPr="007820BE">
              <w:rPr>
                <w:rFonts w:ascii="TH SarabunPSK" w:hAnsi="TH SarabunPSK" w:cs="TH SarabunPSK"/>
                <w:sz w:val="28"/>
              </w:rPr>
            </w:r>
            <w:r w:rsidRPr="007820BE">
              <w:rPr>
                <w:rFonts w:ascii="TH SarabunPSK" w:hAnsi="TH SarabunPSK" w:cs="TH SarabunPSK"/>
                <w:sz w:val="28"/>
              </w:rPr>
              <w:fldChar w:fldCharType="separate"/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t> </w:t>
            </w:r>
            <w:r w:rsidRPr="007820BE">
              <w:rPr>
                <w:rFonts w:ascii="TH SarabunPSK" w:hAnsi="TH SarabunPSK" w:cs="TH SarabunPSK"/>
                <w:sz w:val="28"/>
              </w:rPr>
              <w:fldChar w:fldCharType="end"/>
            </w:r>
          </w:p>
        </w:tc>
        <w:tc>
          <w:tcPr>
            <w:tcW w:w="2328" w:type="dxa"/>
            <w:vAlign w:val="center"/>
          </w:tcPr>
          <w:p w:rsidR="007E2BFE" w:rsidRPr="007820BE" w:rsidRDefault="007E2BFE" w:rsidP="006A5DC3">
            <w:pPr>
              <w:autoSpaceDE w:val="0"/>
              <w:autoSpaceDN w:val="0"/>
              <w:adjustRightInd w:val="0"/>
              <w:spacing w:after="0" w:line="240" w:lineRule="auto"/>
              <w:ind w:left="-68" w:right="-38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820BE">
              <w:rPr>
                <w:rFonts w:ascii="TH SarabunPSK" w:hAnsi="TH SarabunPSK" w:cs="TH SarabunPSK"/>
                <w:b/>
                <w:bCs/>
                <w:sz w:val="28"/>
              </w:rPr>
              <w:t>Total:</w:t>
            </w:r>
          </w:p>
        </w:tc>
      </w:tr>
    </w:tbl>
    <w:p w:rsidR="00496FF0" w:rsidRDefault="00496FF0" w:rsidP="004505A8">
      <w:pPr>
        <w:spacing w:after="0" w:line="240" w:lineRule="auto"/>
        <w:rPr>
          <w:b/>
          <w:bCs/>
          <w:sz w:val="24"/>
          <w:szCs w:val="24"/>
        </w:rPr>
      </w:pPr>
    </w:p>
    <w:p w:rsidR="009E439C" w:rsidRPr="00D6564E" w:rsidRDefault="00B8310F" w:rsidP="008100EA">
      <w:pPr>
        <w:tabs>
          <w:tab w:val="left" w:pos="2268"/>
          <w:tab w:val="left" w:pos="6237"/>
          <w:tab w:val="left" w:pos="7230"/>
          <w:tab w:val="left" w:pos="9214"/>
        </w:tabs>
        <w:spacing w:after="120" w:line="240" w:lineRule="auto"/>
        <w:ind w:right="-475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6B6897">
        <w:rPr>
          <w:rFonts w:ascii="TH SarabunPSK" w:hAnsi="TH SarabunPSK" w:cs="TH SarabunPSK"/>
          <w:b/>
          <w:bCs/>
          <w:color w:val="000000"/>
          <w:sz w:val="32"/>
          <w:szCs w:val="32"/>
        </w:rPr>
        <w:t>Student may choose additional courses from the link provided below;</w:t>
      </w:r>
    </w:p>
    <w:tbl>
      <w:tblPr>
        <w:tblStyle w:val="TableGrid"/>
        <w:tblpPr w:leftFromText="180" w:rightFromText="180" w:vertAnchor="text" w:horzAnchor="margin" w:tblpXSpec="center" w:tblpY="10"/>
        <w:tblW w:w="1074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745"/>
      </w:tblGrid>
      <w:tr w:rsidR="009E439C" w:rsidTr="001849DD">
        <w:trPr>
          <w:trHeight w:val="1469"/>
        </w:trPr>
        <w:tc>
          <w:tcPr>
            <w:tcW w:w="10745" w:type="dxa"/>
          </w:tcPr>
          <w:p w:rsidR="00862174" w:rsidRDefault="00862174" w:rsidP="006A5DC3"/>
          <w:p w:rsidR="00862174" w:rsidRDefault="003B55C4" w:rsidP="00DB0096">
            <w:pPr>
              <w:tabs>
                <w:tab w:val="left" w:pos="2268"/>
                <w:tab w:val="left" w:pos="6237"/>
                <w:tab w:val="left" w:pos="7230"/>
                <w:tab w:val="left" w:pos="9214"/>
              </w:tabs>
              <w:ind w:right="-471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B6897">
              <w:rPr>
                <w:rFonts w:ascii="TH SarabunPSK" w:hAnsi="TH SarabunPSK" w:cs="TH SarabunPSK"/>
                <w:color w:val="000000"/>
                <w:sz w:val="32"/>
                <w:szCs w:val="32"/>
              </w:rPr>
              <w:t>Web link to the course catalogue of Faculty/</w:t>
            </w:r>
            <w:r w:rsidR="0041208B">
              <w:rPr>
                <w:rFonts w:ascii="TH SarabunPSK" w:hAnsi="TH SarabunPSK" w:cs="TH SarabunPSK"/>
                <w:color w:val="000000"/>
                <w:sz w:val="32"/>
                <w:szCs w:val="32"/>
              </w:rPr>
              <w:t>School</w:t>
            </w:r>
            <w:r w:rsidRPr="006B6897">
              <w:rPr>
                <w:rFonts w:ascii="TH SarabunPSK" w:hAnsi="TH SarabunPSK" w:cs="TH SarabunPSK"/>
                <w:color w:val="000000"/>
                <w:sz w:val="32"/>
                <w:szCs w:val="32"/>
              </w:rPr>
              <w:t>:</w:t>
            </w:r>
            <w:r w:rsidR="00DB0096" w:rsidRPr="009E439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</w:p>
          <w:p w:rsidR="00D6564E" w:rsidRDefault="00D6564E" w:rsidP="00DB0096">
            <w:pPr>
              <w:tabs>
                <w:tab w:val="left" w:pos="2268"/>
                <w:tab w:val="left" w:pos="6237"/>
                <w:tab w:val="left" w:pos="7230"/>
                <w:tab w:val="left" w:pos="9214"/>
              </w:tabs>
              <w:ind w:right="-471"/>
              <w:rPr>
                <w:rFonts w:ascii="TH SarabunPSK" w:hAnsi="TH SarabunPSK" w:cs="TH SarabunPSK"/>
                <w:sz w:val="32"/>
                <w:szCs w:val="32"/>
              </w:rPr>
            </w:pPr>
          </w:p>
          <w:p w:rsidR="00D6564E" w:rsidRDefault="00D6564E" w:rsidP="00DB0096">
            <w:pPr>
              <w:tabs>
                <w:tab w:val="left" w:pos="2268"/>
                <w:tab w:val="left" w:pos="6237"/>
                <w:tab w:val="left" w:pos="7230"/>
                <w:tab w:val="left" w:pos="9214"/>
              </w:tabs>
              <w:ind w:right="-471"/>
              <w:rPr>
                <w:rFonts w:ascii="TH SarabunPSK" w:hAnsi="TH SarabunPSK" w:cs="TH SarabunPSK"/>
                <w:sz w:val="32"/>
                <w:szCs w:val="32"/>
              </w:rPr>
            </w:pPr>
          </w:p>
          <w:p w:rsidR="005B17EB" w:rsidRDefault="005B17EB" w:rsidP="00DB0096">
            <w:pPr>
              <w:tabs>
                <w:tab w:val="left" w:pos="2268"/>
                <w:tab w:val="left" w:pos="6237"/>
                <w:tab w:val="left" w:pos="7230"/>
                <w:tab w:val="left" w:pos="9214"/>
              </w:tabs>
              <w:ind w:right="-471"/>
              <w:rPr>
                <w:rFonts w:ascii="TH SarabunPSK" w:hAnsi="TH SarabunPSK" w:cs="TH SarabunPSK"/>
                <w:sz w:val="32"/>
                <w:szCs w:val="32"/>
              </w:rPr>
            </w:pPr>
            <w:r w:rsidRPr="005B17EB">
              <w:rPr>
                <w:rFonts w:ascii="TH SarabunPSK" w:hAnsi="TH SarabunPSK" w:cs="TH SarabunPSK"/>
                <w:sz w:val="32"/>
                <w:szCs w:val="32"/>
              </w:rPr>
              <w:t>Note:</w:t>
            </w:r>
          </w:p>
          <w:p w:rsidR="004E2BFE" w:rsidRPr="00DB0096" w:rsidRDefault="004E2BFE" w:rsidP="00DB0096">
            <w:pPr>
              <w:tabs>
                <w:tab w:val="left" w:pos="2268"/>
                <w:tab w:val="left" w:pos="6237"/>
                <w:tab w:val="left" w:pos="7230"/>
                <w:tab w:val="left" w:pos="9214"/>
              </w:tabs>
              <w:ind w:right="-471"/>
              <w:rPr>
                <w:rFonts w:ascii="TH SarabunPSK" w:hAnsi="TH SarabunPSK" w:cs="TH SarabunPSK"/>
                <w:sz w:val="28"/>
              </w:rPr>
            </w:pPr>
          </w:p>
        </w:tc>
      </w:tr>
    </w:tbl>
    <w:p w:rsidR="00B54C79" w:rsidRDefault="00B54C79" w:rsidP="00D6564E">
      <w:pPr>
        <w:tabs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b/>
          <w:bCs/>
          <w:color w:val="000000"/>
          <w:sz w:val="40"/>
          <w:szCs w:val="40"/>
        </w:rPr>
      </w:pPr>
    </w:p>
    <w:p w:rsidR="0042675E" w:rsidRDefault="0042675E" w:rsidP="00D6564E">
      <w:pPr>
        <w:tabs>
          <w:tab w:val="left" w:pos="2610"/>
          <w:tab w:val="left" w:pos="5954"/>
          <w:tab w:val="left" w:pos="6946"/>
          <w:tab w:val="left" w:pos="8505"/>
          <w:tab w:val="left" w:pos="9498"/>
        </w:tabs>
        <w:spacing w:after="0" w:line="240" w:lineRule="auto"/>
        <w:ind w:right="-896"/>
        <w:rPr>
          <w:rFonts w:ascii="TH SarabunPSK" w:hAnsi="TH SarabunPSK" w:cs="TH SarabunPSK"/>
          <w:b/>
          <w:bCs/>
          <w:color w:val="000000"/>
          <w:sz w:val="40"/>
          <w:szCs w:val="40"/>
        </w:rPr>
      </w:pPr>
    </w:p>
    <w:tbl>
      <w:tblPr>
        <w:tblStyle w:val="TableGrid"/>
        <w:tblW w:w="10710" w:type="dxa"/>
        <w:tblInd w:w="-82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B54C79" w:rsidTr="006A5DC3">
        <w:trPr>
          <w:trHeight w:val="817"/>
        </w:trPr>
        <w:tc>
          <w:tcPr>
            <w:tcW w:w="10710" w:type="dxa"/>
          </w:tcPr>
          <w:p w:rsidR="00B54C79" w:rsidRPr="008339DD" w:rsidRDefault="00A1208E" w:rsidP="006A5DC3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single"/>
                <w:lang w:val="en-GB" w:eastAsia="en-GB"/>
              </w:rPr>
            </w:pPr>
            <w:r w:rsidRPr="008339DD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single"/>
                <w:lang w:val="en-GB" w:eastAsia="en-GB"/>
              </w:rPr>
              <w:lastRenderedPageBreak/>
              <w:t>KMUTT</w:t>
            </w:r>
          </w:p>
          <w:p w:rsidR="003E020A" w:rsidRPr="00B84036" w:rsidRDefault="003E020A" w:rsidP="006A5DC3">
            <w:pP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</w:pPr>
          </w:p>
          <w:p w:rsidR="003E020A" w:rsidRPr="005222B4" w:rsidRDefault="003E020A" w:rsidP="006A5DC3">
            <w:pPr>
              <w:tabs>
                <w:tab w:val="left" w:pos="2610"/>
                <w:tab w:val="left" w:pos="5954"/>
                <w:tab w:val="left" w:pos="6946"/>
                <w:tab w:val="left" w:pos="8505"/>
                <w:tab w:val="left" w:pos="9498"/>
              </w:tabs>
              <w:ind w:right="-896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dotted"/>
                <w:lang w:val="en-GB" w:eastAsia="en-GB"/>
              </w:rPr>
            </w:pPr>
            <w:r w:rsidRPr="003E020A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>Advisor’s Signature</w:t>
            </w:r>
            <w:r w:rsidRPr="005222B4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dotted"/>
                <w:lang w:val="en-GB" w:eastAsia="en-GB"/>
              </w:rPr>
              <w:t xml:space="preserve">                                                        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        </w:t>
            </w:r>
            <w:r w:rsidRPr="00751CA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lang w:val="en-GB" w:eastAsia="en-GB"/>
              </w:rPr>
              <w:t>Date:</w:t>
            </w:r>
            <w:r w:rsidR="005222B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lang w:val="en-GB" w:eastAsia="en-GB"/>
              </w:rPr>
              <w:t xml:space="preserve"> </w:t>
            </w:r>
          </w:p>
          <w:p w:rsidR="003E020A" w:rsidRDefault="003E020A" w:rsidP="006A5DC3">
            <w:pPr>
              <w:tabs>
                <w:tab w:val="left" w:pos="2610"/>
                <w:tab w:val="left" w:pos="5954"/>
                <w:tab w:val="left" w:pos="6946"/>
                <w:tab w:val="left" w:pos="8505"/>
                <w:tab w:val="left" w:pos="9498"/>
              </w:tabs>
              <w:ind w:right="-896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</w:pPr>
          </w:p>
          <w:p w:rsidR="00B54C79" w:rsidRPr="005222B4" w:rsidRDefault="003E020A" w:rsidP="003E020A">
            <w:pPr>
              <w:tabs>
                <w:tab w:val="left" w:pos="2610"/>
                <w:tab w:val="left" w:pos="5954"/>
                <w:tab w:val="left" w:pos="6738"/>
                <w:tab w:val="left" w:pos="8505"/>
                <w:tab w:val="left" w:pos="9498"/>
              </w:tabs>
              <w:ind w:right="-896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dotted"/>
                <w:lang w:val="en-GB" w:eastAsia="en-GB"/>
              </w:rPr>
            </w:pPr>
            <w:r w:rsidRPr="003E020A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>Department Coordinator’s Signature</w:t>
            </w:r>
            <w:r w:rsidRPr="005222B4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u w:val="dotted"/>
                <w:lang w:val="en-GB" w:eastAsia="en-GB"/>
              </w:rPr>
              <w:t xml:space="preserve">                                 </w:t>
            </w:r>
            <w:r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lang w:val="en-GB" w:eastAsia="en-GB"/>
              </w:rPr>
              <w:t xml:space="preserve">         </w:t>
            </w:r>
            <w:r w:rsidRPr="00751CA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lang w:val="en-GB" w:eastAsia="en-GB"/>
              </w:rPr>
              <w:t>Date:</w:t>
            </w:r>
          </w:p>
        </w:tc>
      </w:tr>
    </w:tbl>
    <w:p w:rsidR="00B54C79" w:rsidRPr="00B41407" w:rsidRDefault="00B54C79" w:rsidP="00D6564E">
      <w:pPr>
        <w:spacing w:after="0" w:line="240" w:lineRule="auto"/>
        <w:rPr>
          <w:b/>
          <w:bCs/>
          <w:sz w:val="24"/>
          <w:szCs w:val="24"/>
        </w:rPr>
      </w:pPr>
    </w:p>
    <w:sectPr w:rsidR="00B54C79" w:rsidRPr="00B41407" w:rsidSect="008D2BDF">
      <w:headerReference w:type="default" r:id="rId7"/>
      <w:pgSz w:w="11906" w:h="16838"/>
      <w:pgMar w:top="2160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61C2" w:rsidRDefault="004F61C2" w:rsidP="00DD429E">
      <w:pPr>
        <w:spacing w:after="0" w:line="240" w:lineRule="auto"/>
      </w:pPr>
      <w:r>
        <w:separator/>
      </w:r>
    </w:p>
  </w:endnote>
  <w:endnote w:type="continuationSeparator" w:id="0">
    <w:p w:rsidR="004F61C2" w:rsidRDefault="004F61C2" w:rsidP="00DD4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61C2" w:rsidRDefault="004F61C2" w:rsidP="00DD429E">
      <w:pPr>
        <w:spacing w:after="0" w:line="240" w:lineRule="auto"/>
      </w:pPr>
      <w:r>
        <w:separator/>
      </w:r>
    </w:p>
  </w:footnote>
  <w:footnote w:type="continuationSeparator" w:id="0">
    <w:p w:rsidR="004F61C2" w:rsidRDefault="004F61C2" w:rsidP="00DD4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0D1" w:rsidRPr="00A60052" w:rsidRDefault="0042675E" w:rsidP="00DD429E">
    <w:pPr>
      <w:pStyle w:val="Header"/>
      <w:jc w:val="right"/>
      <w:rPr>
        <w:rFonts w:ascii="TH SarabunPSK" w:hAnsi="TH SarabunPSK" w:cs="TH SarabunPSK"/>
        <w:sz w:val="20"/>
        <w:szCs w:val="20"/>
      </w:rPr>
    </w:pPr>
    <w:r w:rsidRPr="00A60052">
      <w:rPr>
        <w:rFonts w:ascii="TH SarabunPSK" w:hAnsi="TH SarabunPSK" w:cs="TH SarabunPSK"/>
        <w:b/>
        <w:bCs/>
        <w:noProof/>
        <w:sz w:val="48"/>
        <w:szCs w:val="48"/>
        <w:lang w:bidi="ar-SA"/>
      </w:rPr>
      <w:drawing>
        <wp:anchor distT="0" distB="0" distL="114300" distR="114300" simplePos="0" relativeHeight="251659264" behindDoc="0" locked="0" layoutInCell="1" allowOverlap="1" wp14:anchorId="7C952208" wp14:editId="00478AF1">
          <wp:simplePos x="0" y="0"/>
          <wp:positionH relativeFrom="column">
            <wp:posOffset>-327660</wp:posOffset>
          </wp:positionH>
          <wp:positionV relativeFrom="paragraph">
            <wp:posOffset>-229870</wp:posOffset>
          </wp:positionV>
          <wp:extent cx="981075" cy="981075"/>
          <wp:effectExtent l="0" t="0" r="0" b="9525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2000px-ตราสัญลักษณ์วิสัยทัศน์_มจธ_Graphic_notex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1075" cy="981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60052" w:rsidRPr="00A60052">
      <w:rPr>
        <w:rFonts w:ascii="TH SarabunPSK" w:hAnsi="TH SarabunPSK" w:cs="TH SarabunPSK"/>
        <w:b/>
        <w:bCs/>
        <w:noProof/>
        <w:sz w:val="48"/>
        <w:szCs w:val="48"/>
        <w:lang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column">
                <wp:posOffset>476250</wp:posOffset>
              </wp:positionH>
              <wp:positionV relativeFrom="paragraph">
                <wp:posOffset>7620</wp:posOffset>
              </wp:positionV>
              <wp:extent cx="3829050" cy="8858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29050" cy="8858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496FF0" w:rsidRPr="0042675E" w:rsidRDefault="00496FF0" w:rsidP="00496FF0">
                          <w:pPr>
                            <w:pStyle w:val="Header"/>
                            <w:tabs>
                              <w:tab w:val="clear" w:pos="9026"/>
                            </w:tabs>
                            <w:ind w:right="-330"/>
                            <w:jc w:val="center"/>
                            <w:rPr>
                              <w:rFonts w:ascii="TH SarabunPSK" w:hAnsi="TH SarabunPSK" w:cs="TH SarabunPSK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42675E">
                            <w:rPr>
                              <w:rFonts w:ascii="TH SarabunPSK" w:hAnsi="TH SarabunPSK" w:cs="TH SarabunPSK"/>
                              <w:b/>
                              <w:bCs/>
                              <w:sz w:val="32"/>
                              <w:szCs w:val="32"/>
                            </w:rPr>
                            <w:t>LEARNING AGREEMENT</w:t>
                          </w:r>
                        </w:p>
                        <w:p w:rsidR="00496FF0" w:rsidRPr="0042675E" w:rsidRDefault="00496FF0" w:rsidP="00496FF0">
                          <w:pPr>
                            <w:pStyle w:val="Header"/>
                            <w:tabs>
                              <w:tab w:val="clear" w:pos="9026"/>
                            </w:tabs>
                            <w:ind w:right="-330"/>
                            <w:jc w:val="center"/>
                            <w:rPr>
                              <w:rFonts w:ascii="TH SarabunPSK" w:hAnsi="TH SarabunPSK" w:cs="TH SarabunPSK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42675E">
                            <w:rPr>
                              <w:rFonts w:ascii="TH SarabunPSK" w:hAnsi="TH SarabunPSK" w:cs="TH SarabunPSK"/>
                              <w:sz w:val="32"/>
                              <w:szCs w:val="32"/>
                            </w:rPr>
                            <w:t>Semester Exchange Program</w:t>
                          </w:r>
                        </w:p>
                        <w:p w:rsidR="00496FF0" w:rsidRPr="00496FF0" w:rsidRDefault="00496FF0">
                          <w:pPr>
                            <w:rPr>
                              <w:sz w:val="20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7.5pt;margin-top:.6pt;width:301.5pt;height:69.7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" fillcolor="white [3201]" stroked="f" strokeweight=".5pt">
              <v:textbox>
                <w:txbxContent>
                  <w:p w:rsidR="00496FF0" w:rsidRPr="0042675E" w:rsidRDefault="00496FF0" w:rsidP="00496FF0">
                    <w:pPr>
                      <w:pStyle w:val="Header"/>
                      <w:tabs>
                        <w:tab w:val="clear" w:pos="9026"/>
                      </w:tabs>
                      <w:ind w:right="-330"/>
                      <w:jc w:val="center"/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</w:rPr>
                    </w:pPr>
                    <w:r w:rsidRPr="0042675E"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</w:rPr>
                      <w:t>LEARNING AGREEMENT</w:t>
                    </w:r>
                  </w:p>
                  <w:p w:rsidR="00496FF0" w:rsidRPr="0042675E" w:rsidRDefault="00496FF0" w:rsidP="00496FF0">
                    <w:pPr>
                      <w:pStyle w:val="Header"/>
                      <w:tabs>
                        <w:tab w:val="clear" w:pos="9026"/>
                      </w:tabs>
                      <w:ind w:right="-330"/>
                      <w:jc w:val="center"/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</w:rPr>
                    </w:pPr>
                    <w:r w:rsidRPr="0042675E">
                      <w:rPr>
                        <w:rFonts w:ascii="TH SarabunPSK" w:hAnsi="TH SarabunPSK" w:cs="TH SarabunPSK"/>
                        <w:sz w:val="32"/>
                        <w:szCs w:val="32"/>
                      </w:rPr>
                      <w:t>Semester Exchange Program</w:t>
                    </w:r>
                  </w:p>
                  <w:p w:rsidR="00496FF0" w:rsidRPr="00496FF0" w:rsidRDefault="00496FF0">
                    <w:pPr>
                      <w:rPr>
                        <w:sz w:val="20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1060D1" w:rsidRPr="00A60052">
      <w:rPr>
        <w:rFonts w:ascii="TH SarabunPSK" w:hAnsi="TH SarabunPSK" w:cs="TH SarabunPSK"/>
      </w:rPr>
      <w:t xml:space="preserve">Page </w:t>
    </w:r>
    <w:r w:rsidR="001060D1" w:rsidRPr="00A60052">
      <w:rPr>
        <w:rFonts w:ascii="TH SarabunPSK" w:hAnsi="TH SarabunPSK" w:cs="TH SarabunPSK"/>
        <w:b/>
        <w:bCs/>
        <w:sz w:val="24"/>
        <w:szCs w:val="24"/>
      </w:rPr>
      <w:fldChar w:fldCharType="begin"/>
    </w:r>
    <w:r w:rsidR="001060D1" w:rsidRPr="00A60052">
      <w:rPr>
        <w:rFonts w:ascii="TH SarabunPSK" w:hAnsi="TH SarabunPSK" w:cs="TH SarabunPSK"/>
        <w:b/>
        <w:bCs/>
      </w:rPr>
      <w:instrText xml:space="preserve"> PAGE </w:instrText>
    </w:r>
    <w:r w:rsidR="001060D1" w:rsidRPr="00A60052">
      <w:rPr>
        <w:rFonts w:ascii="TH SarabunPSK" w:hAnsi="TH SarabunPSK" w:cs="TH SarabunPSK"/>
        <w:b/>
        <w:bCs/>
        <w:sz w:val="24"/>
        <w:szCs w:val="24"/>
      </w:rPr>
      <w:fldChar w:fldCharType="separate"/>
    </w:r>
    <w:r>
      <w:rPr>
        <w:rFonts w:ascii="TH SarabunPSK" w:hAnsi="TH SarabunPSK" w:cs="TH SarabunPSK"/>
        <w:b/>
        <w:bCs/>
        <w:noProof/>
      </w:rPr>
      <w:t>2</w:t>
    </w:r>
    <w:r w:rsidR="001060D1" w:rsidRPr="00A60052">
      <w:rPr>
        <w:rFonts w:ascii="TH SarabunPSK" w:hAnsi="TH SarabunPSK" w:cs="TH SarabunPSK"/>
        <w:b/>
        <w:bCs/>
        <w:sz w:val="24"/>
        <w:szCs w:val="24"/>
      </w:rPr>
      <w:fldChar w:fldCharType="end"/>
    </w:r>
    <w:r w:rsidR="001060D1" w:rsidRPr="00A60052">
      <w:rPr>
        <w:rFonts w:ascii="TH SarabunPSK" w:hAnsi="TH SarabunPSK" w:cs="TH SarabunPSK"/>
      </w:rPr>
      <w:t xml:space="preserve"> of </w:t>
    </w:r>
    <w:r w:rsidR="001060D1" w:rsidRPr="00A60052">
      <w:rPr>
        <w:rFonts w:ascii="TH SarabunPSK" w:hAnsi="TH SarabunPSK" w:cs="TH SarabunPSK"/>
        <w:b/>
        <w:bCs/>
        <w:sz w:val="24"/>
        <w:szCs w:val="24"/>
      </w:rPr>
      <w:fldChar w:fldCharType="begin"/>
    </w:r>
    <w:r w:rsidR="001060D1" w:rsidRPr="00A60052">
      <w:rPr>
        <w:rFonts w:ascii="TH SarabunPSK" w:hAnsi="TH SarabunPSK" w:cs="TH SarabunPSK"/>
        <w:b/>
        <w:bCs/>
      </w:rPr>
      <w:instrText xml:space="preserve"> NUMPAGES  </w:instrText>
    </w:r>
    <w:r w:rsidR="001060D1" w:rsidRPr="00A60052">
      <w:rPr>
        <w:rFonts w:ascii="TH SarabunPSK" w:hAnsi="TH SarabunPSK" w:cs="TH SarabunPSK"/>
        <w:b/>
        <w:bCs/>
        <w:sz w:val="24"/>
        <w:szCs w:val="24"/>
      </w:rPr>
      <w:fldChar w:fldCharType="separate"/>
    </w:r>
    <w:r>
      <w:rPr>
        <w:rFonts w:ascii="TH SarabunPSK" w:hAnsi="TH SarabunPSK" w:cs="TH SarabunPSK"/>
        <w:b/>
        <w:bCs/>
        <w:noProof/>
      </w:rPr>
      <w:t>4</w:t>
    </w:r>
    <w:r w:rsidR="001060D1" w:rsidRPr="00A60052">
      <w:rPr>
        <w:rFonts w:ascii="TH SarabunPSK" w:hAnsi="TH SarabunPSK" w:cs="TH SarabunPSK"/>
        <w:b/>
        <w:bCs/>
        <w:sz w:val="24"/>
        <w:szCs w:val="24"/>
      </w:rPr>
      <w:fldChar w:fldCharType="end"/>
    </w:r>
  </w:p>
  <w:p w:rsidR="001060D1" w:rsidRPr="00A60052" w:rsidRDefault="001060D1" w:rsidP="00496FF0">
    <w:pPr>
      <w:pStyle w:val="Header"/>
      <w:jc w:val="right"/>
      <w:rPr>
        <w:rFonts w:ascii="TH SarabunPSK" w:hAnsi="TH SarabunPSK" w:cs="TH SarabunPSK"/>
        <w:sz w:val="24"/>
        <w:szCs w:val="24"/>
      </w:rPr>
    </w:pPr>
    <w:r w:rsidRPr="00A60052">
      <w:rPr>
        <w:rFonts w:ascii="TH SarabunPSK" w:hAnsi="TH SarabunPSK" w:cs="TH SarabunPSK"/>
        <w:sz w:val="24"/>
        <w:szCs w:val="24"/>
      </w:rPr>
      <w:t>International Affairs Office</w:t>
    </w:r>
    <w:r w:rsidRPr="00A60052">
      <w:rPr>
        <w:rFonts w:ascii="TH SarabunPSK" w:hAnsi="TH SarabunPSK" w:cs="TH SarabunPSK"/>
        <w:sz w:val="24"/>
        <w:szCs w:val="24"/>
        <w:cs/>
      </w:rPr>
      <w:t xml:space="preserve"> </w:t>
    </w:r>
  </w:p>
  <w:p w:rsidR="001060D1" w:rsidRPr="00975A80" w:rsidRDefault="001060D1" w:rsidP="00496FF0">
    <w:pPr>
      <w:pStyle w:val="Header"/>
      <w:jc w:val="right"/>
      <w:rPr>
        <w:sz w:val="20"/>
        <w:szCs w:val="20"/>
      </w:rPr>
    </w:pPr>
    <w:r w:rsidRPr="00A60052">
      <w:rPr>
        <w:rFonts w:ascii="TH SarabunPSK" w:hAnsi="TH SarabunPSK" w:cs="TH SarabunPSK"/>
        <w:sz w:val="24"/>
        <w:szCs w:val="24"/>
      </w:rPr>
      <w:t xml:space="preserve"> </w:t>
    </w:r>
    <w:r w:rsidRPr="00A60052">
      <w:rPr>
        <w:rFonts w:ascii="TH SarabunPSK" w:hAnsi="TH SarabunPSK" w:cs="TH SarabunPSK"/>
        <w:sz w:val="24"/>
        <w:szCs w:val="24"/>
        <w:cs/>
      </w:rPr>
      <w:t>(</w:t>
    </w:r>
    <w:r w:rsidRPr="00A60052">
      <w:rPr>
        <w:rFonts w:ascii="TH SarabunPSK" w:hAnsi="TH SarabunPSK" w:cs="TH SarabunPSK"/>
        <w:sz w:val="24"/>
        <w:szCs w:val="24"/>
      </w:rPr>
      <w:t>KMUTT</w:t>
    </w:r>
    <w:r w:rsidRPr="00A60052">
      <w:rPr>
        <w:rFonts w:ascii="TH SarabunPSK" w:hAnsi="TH SarabunPSK" w:cs="TH SarabunPSK"/>
        <w:sz w:val="24"/>
        <w:szCs w:val="24"/>
        <w:cs/>
      </w:rPr>
      <w:t>)</w:t>
    </w:r>
    <w:r>
      <w:rPr>
        <w:rFonts w:cs="Angsana New"/>
        <w:sz w:val="20"/>
        <w:szCs w:val="20"/>
        <w:cs/>
      </w:rPr>
      <w:t xml:space="preserve">    </w:t>
    </w:r>
  </w:p>
  <w:p w:rsidR="001060D1" w:rsidRDefault="001060D1" w:rsidP="002B46AE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zIyNTc3NrM0NDVT0lEKTi0uzszPAykwqgUAdSKOeywAAAA="/>
  </w:docVars>
  <w:rsids>
    <w:rsidRoot w:val="00DD429E"/>
    <w:rsid w:val="000134AB"/>
    <w:rsid w:val="00026E24"/>
    <w:rsid w:val="000420C5"/>
    <w:rsid w:val="0004732B"/>
    <w:rsid w:val="00061D6B"/>
    <w:rsid w:val="000666E1"/>
    <w:rsid w:val="00072186"/>
    <w:rsid w:val="000770EC"/>
    <w:rsid w:val="0008644D"/>
    <w:rsid w:val="000C0DA8"/>
    <w:rsid w:val="000D5097"/>
    <w:rsid w:val="000D5EAB"/>
    <w:rsid w:val="000F08EB"/>
    <w:rsid w:val="001060D1"/>
    <w:rsid w:val="001162F4"/>
    <w:rsid w:val="001425D0"/>
    <w:rsid w:val="001573D6"/>
    <w:rsid w:val="00157E5B"/>
    <w:rsid w:val="00161185"/>
    <w:rsid w:val="00173541"/>
    <w:rsid w:val="00182D02"/>
    <w:rsid w:val="001849DD"/>
    <w:rsid w:val="00185259"/>
    <w:rsid w:val="00195A12"/>
    <w:rsid w:val="001A2509"/>
    <w:rsid w:val="001B7203"/>
    <w:rsid w:val="001C2307"/>
    <w:rsid w:val="00213137"/>
    <w:rsid w:val="002173F9"/>
    <w:rsid w:val="00223FAB"/>
    <w:rsid w:val="00233F22"/>
    <w:rsid w:val="00261766"/>
    <w:rsid w:val="002631BD"/>
    <w:rsid w:val="00271520"/>
    <w:rsid w:val="00280A0F"/>
    <w:rsid w:val="0029221E"/>
    <w:rsid w:val="002942D0"/>
    <w:rsid w:val="00297921"/>
    <w:rsid w:val="002B46AE"/>
    <w:rsid w:val="002C51D9"/>
    <w:rsid w:val="002F4614"/>
    <w:rsid w:val="002F5963"/>
    <w:rsid w:val="00303E72"/>
    <w:rsid w:val="00326080"/>
    <w:rsid w:val="00374937"/>
    <w:rsid w:val="00385E90"/>
    <w:rsid w:val="003A6FD5"/>
    <w:rsid w:val="003B55C4"/>
    <w:rsid w:val="003C2305"/>
    <w:rsid w:val="003C4C67"/>
    <w:rsid w:val="003D285F"/>
    <w:rsid w:val="003D5B18"/>
    <w:rsid w:val="003E020A"/>
    <w:rsid w:val="003F285F"/>
    <w:rsid w:val="003F7D3B"/>
    <w:rsid w:val="0041208B"/>
    <w:rsid w:val="0042675E"/>
    <w:rsid w:val="00441CF0"/>
    <w:rsid w:val="004505A8"/>
    <w:rsid w:val="00457837"/>
    <w:rsid w:val="00460A2D"/>
    <w:rsid w:val="00463BB2"/>
    <w:rsid w:val="004643DE"/>
    <w:rsid w:val="00496FF0"/>
    <w:rsid w:val="004974E5"/>
    <w:rsid w:val="00497D5C"/>
    <w:rsid w:val="004A29AD"/>
    <w:rsid w:val="004A3CD7"/>
    <w:rsid w:val="004A4EDF"/>
    <w:rsid w:val="004E2BFE"/>
    <w:rsid w:val="004F4520"/>
    <w:rsid w:val="004F5D21"/>
    <w:rsid w:val="004F61C2"/>
    <w:rsid w:val="00502718"/>
    <w:rsid w:val="00505571"/>
    <w:rsid w:val="00507C41"/>
    <w:rsid w:val="005222B4"/>
    <w:rsid w:val="005443FC"/>
    <w:rsid w:val="00556CD0"/>
    <w:rsid w:val="005B17EB"/>
    <w:rsid w:val="005B3EAE"/>
    <w:rsid w:val="005D0123"/>
    <w:rsid w:val="005D6288"/>
    <w:rsid w:val="005D763E"/>
    <w:rsid w:val="005F4079"/>
    <w:rsid w:val="006124E3"/>
    <w:rsid w:val="00623477"/>
    <w:rsid w:val="00631523"/>
    <w:rsid w:val="00636678"/>
    <w:rsid w:val="00640F95"/>
    <w:rsid w:val="00687B10"/>
    <w:rsid w:val="006B6897"/>
    <w:rsid w:val="007260D6"/>
    <w:rsid w:val="00751CAF"/>
    <w:rsid w:val="00771080"/>
    <w:rsid w:val="00777774"/>
    <w:rsid w:val="007820BE"/>
    <w:rsid w:val="0078329C"/>
    <w:rsid w:val="007C2AC6"/>
    <w:rsid w:val="007C3134"/>
    <w:rsid w:val="007D3C01"/>
    <w:rsid w:val="007E2BFE"/>
    <w:rsid w:val="007E4547"/>
    <w:rsid w:val="007F3DF2"/>
    <w:rsid w:val="007F4B68"/>
    <w:rsid w:val="007F5670"/>
    <w:rsid w:val="0080267D"/>
    <w:rsid w:val="0080317C"/>
    <w:rsid w:val="008100EA"/>
    <w:rsid w:val="00816C78"/>
    <w:rsid w:val="008339DD"/>
    <w:rsid w:val="00833F4B"/>
    <w:rsid w:val="00862174"/>
    <w:rsid w:val="00865B2A"/>
    <w:rsid w:val="00876DC7"/>
    <w:rsid w:val="008A7AC4"/>
    <w:rsid w:val="008A7F73"/>
    <w:rsid w:val="008B09F6"/>
    <w:rsid w:val="008D2BDF"/>
    <w:rsid w:val="008E1968"/>
    <w:rsid w:val="009423D0"/>
    <w:rsid w:val="0094296C"/>
    <w:rsid w:val="00945E5B"/>
    <w:rsid w:val="009526BF"/>
    <w:rsid w:val="00952B90"/>
    <w:rsid w:val="00956D0C"/>
    <w:rsid w:val="00976EDC"/>
    <w:rsid w:val="00980CEA"/>
    <w:rsid w:val="00985DBF"/>
    <w:rsid w:val="00987723"/>
    <w:rsid w:val="009B27AC"/>
    <w:rsid w:val="009B6169"/>
    <w:rsid w:val="009C5641"/>
    <w:rsid w:val="009D3750"/>
    <w:rsid w:val="009E439C"/>
    <w:rsid w:val="009E4CDB"/>
    <w:rsid w:val="009F2F07"/>
    <w:rsid w:val="009F58DB"/>
    <w:rsid w:val="00A1208E"/>
    <w:rsid w:val="00A1420B"/>
    <w:rsid w:val="00A14535"/>
    <w:rsid w:val="00A15FFC"/>
    <w:rsid w:val="00A21461"/>
    <w:rsid w:val="00A46186"/>
    <w:rsid w:val="00A60052"/>
    <w:rsid w:val="00A80FFA"/>
    <w:rsid w:val="00A81EFC"/>
    <w:rsid w:val="00A966C5"/>
    <w:rsid w:val="00A96915"/>
    <w:rsid w:val="00AA0316"/>
    <w:rsid w:val="00AA3396"/>
    <w:rsid w:val="00AD7DCC"/>
    <w:rsid w:val="00AF1A3C"/>
    <w:rsid w:val="00AF4EF3"/>
    <w:rsid w:val="00B008CF"/>
    <w:rsid w:val="00B05332"/>
    <w:rsid w:val="00B05AEB"/>
    <w:rsid w:val="00B161C5"/>
    <w:rsid w:val="00B35E91"/>
    <w:rsid w:val="00B41407"/>
    <w:rsid w:val="00B461E1"/>
    <w:rsid w:val="00B54404"/>
    <w:rsid w:val="00B54C18"/>
    <w:rsid w:val="00B54C79"/>
    <w:rsid w:val="00B71AE8"/>
    <w:rsid w:val="00B8310F"/>
    <w:rsid w:val="00B84036"/>
    <w:rsid w:val="00BA7A1B"/>
    <w:rsid w:val="00BB19B8"/>
    <w:rsid w:val="00BB727D"/>
    <w:rsid w:val="00BC7059"/>
    <w:rsid w:val="00BF30B3"/>
    <w:rsid w:val="00C03DF6"/>
    <w:rsid w:val="00C120EB"/>
    <w:rsid w:val="00C15668"/>
    <w:rsid w:val="00C43FFC"/>
    <w:rsid w:val="00C61C16"/>
    <w:rsid w:val="00C72BBB"/>
    <w:rsid w:val="00C802C3"/>
    <w:rsid w:val="00C84FA1"/>
    <w:rsid w:val="00C95A91"/>
    <w:rsid w:val="00CA4BE8"/>
    <w:rsid w:val="00D01A56"/>
    <w:rsid w:val="00D22AF0"/>
    <w:rsid w:val="00D22FD8"/>
    <w:rsid w:val="00D6564E"/>
    <w:rsid w:val="00D72F24"/>
    <w:rsid w:val="00DA1561"/>
    <w:rsid w:val="00DB0096"/>
    <w:rsid w:val="00DB701A"/>
    <w:rsid w:val="00DB7D56"/>
    <w:rsid w:val="00DC01FF"/>
    <w:rsid w:val="00DC5EC5"/>
    <w:rsid w:val="00DD429E"/>
    <w:rsid w:val="00DD6DDF"/>
    <w:rsid w:val="00DE7EDA"/>
    <w:rsid w:val="00E0321C"/>
    <w:rsid w:val="00E04FD8"/>
    <w:rsid w:val="00E126A5"/>
    <w:rsid w:val="00E138FC"/>
    <w:rsid w:val="00E240AC"/>
    <w:rsid w:val="00E51865"/>
    <w:rsid w:val="00E72E11"/>
    <w:rsid w:val="00EA7245"/>
    <w:rsid w:val="00EB1BB6"/>
    <w:rsid w:val="00EB42A6"/>
    <w:rsid w:val="00EC08DF"/>
    <w:rsid w:val="00EC1E53"/>
    <w:rsid w:val="00ED5022"/>
    <w:rsid w:val="00EE4D80"/>
    <w:rsid w:val="00F10515"/>
    <w:rsid w:val="00F16070"/>
    <w:rsid w:val="00F3343E"/>
    <w:rsid w:val="00F37824"/>
    <w:rsid w:val="00F56704"/>
    <w:rsid w:val="00F649FF"/>
    <w:rsid w:val="00F71C3D"/>
    <w:rsid w:val="00F73107"/>
    <w:rsid w:val="00F74A84"/>
    <w:rsid w:val="00F958AC"/>
    <w:rsid w:val="00FA30C4"/>
    <w:rsid w:val="00FC3741"/>
    <w:rsid w:val="00FE4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08493C2-2271-480B-9D23-D121FD156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42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429E"/>
    <w:rPr>
      <w:color w:val="808080"/>
    </w:rPr>
  </w:style>
  <w:style w:type="paragraph" w:customStyle="1" w:styleId="Default">
    <w:name w:val="Default"/>
    <w:rsid w:val="00DD429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D4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29E"/>
  </w:style>
  <w:style w:type="paragraph" w:styleId="Footer">
    <w:name w:val="footer"/>
    <w:basedOn w:val="Normal"/>
    <w:link w:val="FooterChar"/>
    <w:uiPriority w:val="99"/>
    <w:unhideWhenUsed/>
    <w:rsid w:val="00DD42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29E"/>
  </w:style>
  <w:style w:type="table" w:styleId="TableGrid">
    <w:name w:val="Table Grid"/>
    <w:basedOn w:val="TableNormal"/>
    <w:uiPriority w:val="39"/>
    <w:rsid w:val="00DB70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3477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477"/>
    <w:rPr>
      <w:rFonts w:ascii="Segoe UI" w:hAnsi="Segoe UI" w:cs="Angsana New"/>
      <w:sz w:val="18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9E439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70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2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2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7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1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5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48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27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40A42-E68D-4409-922E-166289F91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s_IO</cp:lastModifiedBy>
  <cp:revision>106</cp:revision>
  <cp:lastPrinted>2020-01-22T08:06:00Z</cp:lastPrinted>
  <dcterms:created xsi:type="dcterms:W3CDTF">2020-01-21T06:39:00Z</dcterms:created>
  <dcterms:modified xsi:type="dcterms:W3CDTF">2021-09-20T16:11:00Z</dcterms:modified>
</cp:coreProperties>
</file>